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B6E5E5" w14:textId="77777777" w:rsidR="009D20C4" w:rsidRPr="00BD032F" w:rsidRDefault="009D20C4" w:rsidP="004074D8">
      <w:pPr>
        <w:spacing w:after="0" w:line="360" w:lineRule="auto"/>
        <w:jc w:val="right"/>
        <w:rPr>
          <w:rFonts w:cs="Calibri"/>
          <w:b/>
        </w:rPr>
      </w:pPr>
      <w:r w:rsidRPr="00BD032F">
        <w:rPr>
          <w:rFonts w:cs="Calibri"/>
          <w:b/>
        </w:rPr>
        <w:t>Załącznik nr 1</w:t>
      </w:r>
    </w:p>
    <w:p w14:paraId="479E4EB1" w14:textId="77777777" w:rsidR="009D20C4" w:rsidRPr="00BD032F" w:rsidRDefault="009D20C4" w:rsidP="00B9739B">
      <w:pPr>
        <w:spacing w:after="0" w:line="360" w:lineRule="auto"/>
        <w:jc w:val="both"/>
        <w:rPr>
          <w:rFonts w:cs="Calibri"/>
          <w:b/>
        </w:rPr>
      </w:pPr>
    </w:p>
    <w:p w14:paraId="1F3DC79A" w14:textId="77777777" w:rsidR="000E3FF0" w:rsidRPr="00BD032F" w:rsidRDefault="000E3FF0" w:rsidP="004074D8">
      <w:pPr>
        <w:spacing w:after="0" w:line="360" w:lineRule="auto"/>
        <w:jc w:val="center"/>
        <w:rPr>
          <w:rFonts w:cs="Calibri"/>
          <w:b/>
        </w:rPr>
      </w:pPr>
      <w:r w:rsidRPr="00BD032F">
        <w:rPr>
          <w:rFonts w:cs="Calibri"/>
          <w:b/>
        </w:rPr>
        <w:t xml:space="preserve">FORMULARZ ZGŁOSZENIA </w:t>
      </w:r>
      <w:r w:rsidR="006911B5" w:rsidRPr="00BD032F">
        <w:rPr>
          <w:rFonts w:cs="Calibri"/>
          <w:b/>
        </w:rPr>
        <w:t>BADANIA</w:t>
      </w:r>
    </w:p>
    <w:p w14:paraId="201F169F" w14:textId="77777777" w:rsidR="009D20C4" w:rsidRPr="00BD032F" w:rsidRDefault="000E3FF0" w:rsidP="004074D8">
      <w:pPr>
        <w:spacing w:after="0" w:line="360" w:lineRule="auto"/>
        <w:jc w:val="center"/>
        <w:rPr>
          <w:rFonts w:cs="Calibri"/>
          <w:b/>
        </w:rPr>
      </w:pPr>
      <w:r w:rsidRPr="00BD032F">
        <w:rPr>
          <w:rFonts w:cs="Calibri"/>
          <w:b/>
        </w:rPr>
        <w:t xml:space="preserve">DO REALIZACJI </w:t>
      </w:r>
      <w:r w:rsidR="009D20C4" w:rsidRPr="00BD032F">
        <w:rPr>
          <w:rFonts w:cs="Calibri"/>
          <w:b/>
        </w:rPr>
        <w:t>W UCZELNIANYM CENTRUM APARATUROWYM</w:t>
      </w:r>
    </w:p>
    <w:p w14:paraId="63B383AA" w14:textId="77777777" w:rsidR="00A44783" w:rsidRPr="00BD032F" w:rsidRDefault="00A44783" w:rsidP="00B9739B">
      <w:pPr>
        <w:spacing w:after="0" w:line="360" w:lineRule="auto"/>
        <w:jc w:val="both"/>
        <w:rPr>
          <w:rFonts w:cs="Calibri"/>
        </w:rPr>
      </w:pPr>
    </w:p>
    <w:p w14:paraId="78CEE98B" w14:textId="77777777" w:rsidR="00F75E97" w:rsidRDefault="00F75E97" w:rsidP="00B9739B">
      <w:pPr>
        <w:pStyle w:val="redniasiatka1akcent2"/>
        <w:numPr>
          <w:ilvl w:val="0"/>
          <w:numId w:val="9"/>
        </w:numPr>
        <w:spacing w:after="0" w:line="360" w:lineRule="auto"/>
        <w:ind w:left="284" w:hanging="284"/>
        <w:jc w:val="both"/>
        <w:rPr>
          <w:rFonts w:cs="Calibri"/>
          <w:b/>
        </w:rPr>
      </w:pPr>
      <w:r>
        <w:rPr>
          <w:rFonts w:cs="Calibri"/>
          <w:b/>
        </w:rPr>
        <w:t>Miejsce realizacji badań:</w:t>
      </w:r>
    </w:p>
    <w:p w14:paraId="34E28311" w14:textId="77777777" w:rsidR="00F75E97" w:rsidRPr="00F75E97" w:rsidRDefault="00F75E97" w:rsidP="00F75E97">
      <w:pPr>
        <w:pStyle w:val="redniasiatka1akcent2"/>
        <w:numPr>
          <w:ilvl w:val="0"/>
          <w:numId w:val="12"/>
        </w:numPr>
        <w:spacing w:after="0" w:line="360" w:lineRule="auto"/>
        <w:jc w:val="both"/>
        <w:rPr>
          <w:rFonts w:cs="Calibri"/>
        </w:rPr>
      </w:pPr>
      <w:r w:rsidRPr="00F75E97">
        <w:rPr>
          <w:rFonts w:cs="Calibri"/>
        </w:rPr>
        <w:t>Uczelniane Centrum Aparaturowe</w:t>
      </w:r>
      <w:r w:rsidR="00EB270A">
        <w:rPr>
          <w:rFonts w:cs="Calibri"/>
        </w:rPr>
        <w:t xml:space="preserve"> (laboratoria specjalistyczne)</w:t>
      </w:r>
    </w:p>
    <w:p w14:paraId="70CAE988" w14:textId="77777777" w:rsidR="00F75E97" w:rsidRDefault="00F75E97" w:rsidP="00F75E97">
      <w:pPr>
        <w:pStyle w:val="redniasiatka1akcent2"/>
        <w:numPr>
          <w:ilvl w:val="0"/>
          <w:numId w:val="12"/>
        </w:numPr>
        <w:spacing w:after="0" w:line="360" w:lineRule="auto"/>
        <w:jc w:val="both"/>
        <w:rPr>
          <w:rFonts w:cs="Calibri"/>
        </w:rPr>
      </w:pPr>
      <w:r w:rsidRPr="00F75E97">
        <w:rPr>
          <w:rFonts w:cs="Calibri"/>
        </w:rPr>
        <w:t>Pracownia Zwierząt Doświadczalnych</w:t>
      </w:r>
      <w:r w:rsidR="008A36FC">
        <w:rPr>
          <w:rFonts w:cs="Calibri"/>
        </w:rPr>
        <w:t>; numer Uchwały LKE …………………………………………………..</w:t>
      </w:r>
    </w:p>
    <w:p w14:paraId="336DF5C0" w14:textId="77777777" w:rsidR="005368B6" w:rsidRDefault="005368B6" w:rsidP="00F75E97">
      <w:pPr>
        <w:pStyle w:val="redniasiatka1akcent2"/>
        <w:numPr>
          <w:ilvl w:val="0"/>
          <w:numId w:val="12"/>
        </w:numPr>
        <w:spacing w:after="0" w:line="360" w:lineRule="auto"/>
        <w:jc w:val="both"/>
        <w:rPr>
          <w:rFonts w:cs="Calibri"/>
        </w:rPr>
      </w:pPr>
      <w:r>
        <w:rPr>
          <w:rFonts w:cs="Calibri"/>
        </w:rPr>
        <w:t xml:space="preserve">Biobank </w:t>
      </w:r>
    </w:p>
    <w:p w14:paraId="1C799D98" w14:textId="77777777" w:rsidR="00402409" w:rsidRPr="00F75E97" w:rsidRDefault="00402409" w:rsidP="00F75E97">
      <w:pPr>
        <w:pStyle w:val="redniasiatka1akcent2"/>
        <w:numPr>
          <w:ilvl w:val="0"/>
          <w:numId w:val="12"/>
        </w:numPr>
        <w:spacing w:after="0" w:line="360" w:lineRule="auto"/>
        <w:jc w:val="both"/>
        <w:rPr>
          <w:rFonts w:cs="Calibri"/>
        </w:rPr>
      </w:pPr>
      <w:r>
        <w:rPr>
          <w:rFonts w:cs="Calibri"/>
        </w:rPr>
        <w:t>Wirtualna Ścieżka Dostępu do…………………………………………………………………………………………………</w:t>
      </w:r>
    </w:p>
    <w:p w14:paraId="009F97B4" w14:textId="77777777" w:rsidR="00F75E97" w:rsidRPr="00993803" w:rsidRDefault="00F75E97" w:rsidP="00F75E97">
      <w:pPr>
        <w:pStyle w:val="redniasiatka1akcent2"/>
        <w:spacing w:after="0" w:line="360" w:lineRule="auto"/>
        <w:ind w:left="0"/>
        <w:jc w:val="both"/>
        <w:rPr>
          <w:rFonts w:cs="Calibri"/>
          <w:sz w:val="18"/>
          <w:szCs w:val="18"/>
        </w:rPr>
      </w:pPr>
      <w:r w:rsidRPr="00993803">
        <w:rPr>
          <w:rFonts w:cs="Calibri"/>
          <w:sz w:val="18"/>
          <w:szCs w:val="18"/>
        </w:rPr>
        <w:t>(proszę zaznaczyć właściwe</w:t>
      </w:r>
      <w:r w:rsidR="00F33F9A">
        <w:rPr>
          <w:rFonts w:cs="Calibri"/>
          <w:sz w:val="18"/>
          <w:szCs w:val="18"/>
        </w:rPr>
        <w:t>;</w:t>
      </w:r>
      <w:r w:rsidR="00402409" w:rsidRPr="00993803">
        <w:rPr>
          <w:rFonts w:cs="Calibri"/>
          <w:sz w:val="18"/>
          <w:szCs w:val="18"/>
        </w:rPr>
        <w:t xml:space="preserve"> w przypadku opcji</w:t>
      </w:r>
      <w:r w:rsidR="00C74E01">
        <w:rPr>
          <w:rFonts w:cs="Calibri"/>
          <w:sz w:val="18"/>
          <w:szCs w:val="18"/>
        </w:rPr>
        <w:t xml:space="preserve"> </w:t>
      </w:r>
      <w:r w:rsidR="00402409" w:rsidRPr="00993803">
        <w:rPr>
          <w:rFonts w:cs="Calibri"/>
          <w:sz w:val="18"/>
          <w:szCs w:val="18"/>
        </w:rPr>
        <w:t>(</w:t>
      </w:r>
      <w:r w:rsidR="00C74E01">
        <w:rPr>
          <w:rFonts w:cs="Calibri"/>
          <w:sz w:val="18"/>
          <w:szCs w:val="18"/>
        </w:rPr>
        <w:t>d</w:t>
      </w:r>
      <w:r w:rsidRPr="00993803">
        <w:rPr>
          <w:rFonts w:cs="Calibri"/>
          <w:sz w:val="18"/>
          <w:szCs w:val="18"/>
        </w:rPr>
        <w:t>)</w:t>
      </w:r>
      <w:r w:rsidR="00402409" w:rsidRPr="00993803">
        <w:rPr>
          <w:rFonts w:cs="Calibri"/>
          <w:sz w:val="18"/>
          <w:szCs w:val="18"/>
        </w:rPr>
        <w:t xml:space="preserve"> należy wskazać urządzenie</w:t>
      </w:r>
      <w:r w:rsidR="00F33F9A">
        <w:rPr>
          <w:rFonts w:cs="Calibri"/>
          <w:sz w:val="18"/>
          <w:szCs w:val="18"/>
        </w:rPr>
        <w:t xml:space="preserve"> objęte wirtualną ścieżką dostępu</w:t>
      </w:r>
      <w:r w:rsidR="00402409" w:rsidRPr="00993803">
        <w:rPr>
          <w:rFonts w:cs="Calibri"/>
          <w:sz w:val="18"/>
          <w:szCs w:val="18"/>
        </w:rPr>
        <w:t>)</w:t>
      </w:r>
    </w:p>
    <w:p w14:paraId="058B92CF" w14:textId="77777777" w:rsidR="00F75E97" w:rsidRDefault="00F75E97" w:rsidP="00F75E97">
      <w:pPr>
        <w:pStyle w:val="redniasiatka1akcent2"/>
        <w:spacing w:after="0" w:line="360" w:lineRule="auto"/>
        <w:ind w:left="0"/>
        <w:jc w:val="both"/>
        <w:rPr>
          <w:rFonts w:cs="Calibri"/>
          <w:b/>
        </w:rPr>
      </w:pPr>
    </w:p>
    <w:p w14:paraId="568BCE70" w14:textId="77777777" w:rsidR="0040253A" w:rsidRPr="00BD032F" w:rsidRDefault="0040253A" w:rsidP="00B9739B">
      <w:pPr>
        <w:pStyle w:val="redniasiatka1akcent2"/>
        <w:numPr>
          <w:ilvl w:val="0"/>
          <w:numId w:val="9"/>
        </w:numPr>
        <w:spacing w:after="0" w:line="360" w:lineRule="auto"/>
        <w:ind w:left="284" w:hanging="284"/>
        <w:jc w:val="both"/>
        <w:rPr>
          <w:rFonts w:cs="Calibri"/>
          <w:b/>
        </w:rPr>
      </w:pPr>
      <w:r w:rsidRPr="00BD032F">
        <w:rPr>
          <w:rFonts w:cs="Calibri"/>
          <w:b/>
        </w:rPr>
        <w:t>Kierownik/opiekun naukowy projektu</w:t>
      </w:r>
      <w:r w:rsidR="00903CDF">
        <w:rPr>
          <w:rFonts w:cs="Calibri"/>
          <w:b/>
        </w:rPr>
        <w:t>/planujący (w przypadku badań na zwierzętach)</w:t>
      </w:r>
    </w:p>
    <w:p w14:paraId="4C7B8FB6" w14:textId="77777777" w:rsidR="0040253A" w:rsidRPr="00BD032F" w:rsidRDefault="0040253A" w:rsidP="00B9739B">
      <w:pPr>
        <w:spacing w:after="0" w:line="360" w:lineRule="auto"/>
        <w:jc w:val="both"/>
        <w:rPr>
          <w:rFonts w:cs="Calibri"/>
        </w:rPr>
      </w:pPr>
    </w:p>
    <w:p w14:paraId="3B451EB8" w14:textId="77777777" w:rsidR="00FB4339" w:rsidRPr="00BD032F" w:rsidRDefault="00FB4339" w:rsidP="00B9739B">
      <w:pPr>
        <w:spacing w:after="0" w:line="360" w:lineRule="auto"/>
        <w:jc w:val="both"/>
        <w:rPr>
          <w:rFonts w:cs="Calibri"/>
        </w:rPr>
      </w:pPr>
      <w:r w:rsidRPr="00BD032F">
        <w:rPr>
          <w:rFonts w:cs="Calibri"/>
        </w:rPr>
        <w:t>………………………………………………………………………………………………………………………………………………….…………</w:t>
      </w:r>
    </w:p>
    <w:p w14:paraId="65B85E5F" w14:textId="77777777" w:rsidR="00A44783" w:rsidRPr="00993803" w:rsidRDefault="00FB4339" w:rsidP="00B9739B">
      <w:pPr>
        <w:spacing w:after="0" w:line="360" w:lineRule="auto"/>
        <w:jc w:val="both"/>
        <w:rPr>
          <w:rFonts w:cs="Calibri"/>
          <w:sz w:val="18"/>
          <w:szCs w:val="18"/>
        </w:rPr>
      </w:pPr>
      <w:r w:rsidRPr="00993803">
        <w:rPr>
          <w:rFonts w:cs="Calibri"/>
          <w:sz w:val="18"/>
          <w:szCs w:val="18"/>
        </w:rPr>
        <w:t xml:space="preserve"> (imię, nazwisko, stopień/tytuł naukowy)</w:t>
      </w:r>
    </w:p>
    <w:p w14:paraId="6D094112" w14:textId="77777777" w:rsidR="00FB4339" w:rsidRPr="00BD032F" w:rsidRDefault="00FB4339" w:rsidP="00B9739B">
      <w:pPr>
        <w:spacing w:after="0" w:line="360" w:lineRule="auto"/>
        <w:jc w:val="both"/>
        <w:rPr>
          <w:rFonts w:cs="Calibri"/>
        </w:rPr>
      </w:pPr>
    </w:p>
    <w:p w14:paraId="17123239" w14:textId="77777777" w:rsidR="00170487" w:rsidRPr="00BD032F" w:rsidRDefault="00170487" w:rsidP="00B9739B">
      <w:pPr>
        <w:spacing w:after="0" w:line="360" w:lineRule="auto"/>
        <w:jc w:val="both"/>
        <w:rPr>
          <w:rFonts w:cs="Calibri"/>
          <w:b/>
        </w:rPr>
      </w:pPr>
      <w:r w:rsidRPr="00BD032F">
        <w:rPr>
          <w:rFonts w:cs="Calibri"/>
          <w:b/>
        </w:rPr>
        <w:t xml:space="preserve">2. Jednostka organizacyjna/wydział </w:t>
      </w:r>
    </w:p>
    <w:p w14:paraId="301D70BA" w14:textId="77777777" w:rsidR="00170487" w:rsidRPr="00BD032F" w:rsidRDefault="00170487" w:rsidP="00B9739B">
      <w:pPr>
        <w:spacing w:after="0" w:line="360" w:lineRule="auto"/>
        <w:jc w:val="both"/>
        <w:rPr>
          <w:rFonts w:cs="Calibri"/>
        </w:rPr>
      </w:pPr>
    </w:p>
    <w:p w14:paraId="747A5600" w14:textId="77777777" w:rsidR="00FB4339" w:rsidRPr="00BD032F" w:rsidRDefault="00FB4339" w:rsidP="00B9739B">
      <w:pPr>
        <w:spacing w:after="0" w:line="360" w:lineRule="auto"/>
        <w:jc w:val="both"/>
        <w:rPr>
          <w:rFonts w:cs="Calibri"/>
        </w:rPr>
      </w:pPr>
      <w:r w:rsidRPr="00BD032F">
        <w:rPr>
          <w:rFonts w:cs="Calibri"/>
        </w:rPr>
        <w:t>……………………………………………………………………………………………………………………………….……………………………</w:t>
      </w:r>
    </w:p>
    <w:p w14:paraId="14423451" w14:textId="77777777" w:rsidR="00FB4339" w:rsidRPr="00BD032F" w:rsidRDefault="00FB4339" w:rsidP="00B9739B">
      <w:pPr>
        <w:spacing w:after="0" w:line="360" w:lineRule="auto"/>
        <w:jc w:val="both"/>
        <w:rPr>
          <w:rFonts w:cs="Calibri"/>
        </w:rPr>
      </w:pPr>
    </w:p>
    <w:p w14:paraId="4ADDB3B5" w14:textId="77777777" w:rsidR="00170487" w:rsidRPr="00BD032F" w:rsidRDefault="00170487" w:rsidP="00B9739B">
      <w:pPr>
        <w:pStyle w:val="redniasiatka1akcent2"/>
        <w:numPr>
          <w:ilvl w:val="0"/>
          <w:numId w:val="10"/>
        </w:numPr>
        <w:spacing w:after="0" w:line="360" w:lineRule="auto"/>
        <w:ind w:left="284" w:hanging="284"/>
        <w:jc w:val="both"/>
        <w:rPr>
          <w:rFonts w:cs="Calibri"/>
        </w:rPr>
      </w:pPr>
      <w:r w:rsidRPr="00BD032F">
        <w:rPr>
          <w:rFonts w:cs="Calibri"/>
          <w:b/>
        </w:rPr>
        <w:t>Tytuł projektu</w:t>
      </w:r>
      <w:r w:rsidR="004F7B12" w:rsidRPr="00BD032F">
        <w:rPr>
          <w:rFonts w:cs="Calibri"/>
          <w:b/>
        </w:rPr>
        <w:t>/zadania badawczego</w:t>
      </w:r>
      <w:r w:rsidR="00142DF3" w:rsidRPr="00BD032F">
        <w:rPr>
          <w:rFonts w:cs="Calibri"/>
          <w:b/>
        </w:rPr>
        <w:t xml:space="preserve"> </w:t>
      </w:r>
      <w:r w:rsidR="002768FC" w:rsidRPr="00BD032F">
        <w:rPr>
          <w:rFonts w:cs="Calibri"/>
        </w:rPr>
        <w:t>(wypunktować, jeśli więcej zadań</w:t>
      </w:r>
      <w:r w:rsidR="00142DF3" w:rsidRPr="00BD032F">
        <w:rPr>
          <w:rFonts w:cs="Calibri"/>
        </w:rPr>
        <w:t>)</w:t>
      </w:r>
      <w:r w:rsidR="00E62E07" w:rsidRPr="00BD032F">
        <w:rPr>
          <w:rFonts w:cs="Calibri"/>
        </w:rPr>
        <w:t>*</w:t>
      </w:r>
    </w:p>
    <w:p w14:paraId="36440E02" w14:textId="77777777" w:rsidR="00170487" w:rsidRPr="00BD032F" w:rsidRDefault="00170487" w:rsidP="00B9739B">
      <w:pPr>
        <w:spacing w:after="0" w:line="360" w:lineRule="auto"/>
        <w:jc w:val="both"/>
        <w:rPr>
          <w:rFonts w:cs="Calibri"/>
        </w:rPr>
      </w:pPr>
    </w:p>
    <w:p w14:paraId="6BDA21BD" w14:textId="77777777" w:rsidR="00FB4339" w:rsidRPr="00BD032F" w:rsidRDefault="00FB4339" w:rsidP="00B9739B">
      <w:pPr>
        <w:spacing w:after="0" w:line="360" w:lineRule="auto"/>
        <w:jc w:val="both"/>
        <w:rPr>
          <w:rFonts w:cs="Calibri"/>
        </w:rPr>
      </w:pPr>
      <w:r w:rsidRPr="00BD032F">
        <w:rPr>
          <w:rFonts w:cs="Calibri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..……………………………………………</w:t>
      </w:r>
    </w:p>
    <w:p w14:paraId="2A4D46A6" w14:textId="77777777" w:rsidR="00FB4339" w:rsidRPr="00BD032F" w:rsidRDefault="00FB4339" w:rsidP="00B9739B">
      <w:pPr>
        <w:tabs>
          <w:tab w:val="left" w:pos="1440"/>
        </w:tabs>
        <w:spacing w:after="0" w:line="360" w:lineRule="auto"/>
        <w:jc w:val="both"/>
        <w:rPr>
          <w:rFonts w:cs="Calibri"/>
        </w:rPr>
      </w:pPr>
    </w:p>
    <w:p w14:paraId="719C12DD" w14:textId="77777777" w:rsidR="004F7B12" w:rsidRPr="00BD032F" w:rsidRDefault="004F7B12" w:rsidP="00B74ECA">
      <w:pPr>
        <w:pStyle w:val="redniasiatka1akcent2"/>
        <w:numPr>
          <w:ilvl w:val="0"/>
          <w:numId w:val="10"/>
        </w:numPr>
        <w:spacing w:after="0" w:line="360" w:lineRule="auto"/>
        <w:ind w:left="284" w:hanging="284"/>
        <w:jc w:val="both"/>
        <w:rPr>
          <w:rFonts w:cs="Calibri"/>
          <w:b/>
        </w:rPr>
      </w:pPr>
      <w:r w:rsidRPr="00BD032F">
        <w:rPr>
          <w:rFonts w:cs="Calibri"/>
          <w:b/>
        </w:rPr>
        <w:t>Opis projektu</w:t>
      </w:r>
      <w:r w:rsidR="00A34D2E" w:rsidRPr="00BD032F">
        <w:rPr>
          <w:rFonts w:cs="Calibri"/>
          <w:b/>
        </w:rPr>
        <w:t>/zadania badawczego</w:t>
      </w:r>
      <w:r w:rsidRPr="00BD032F">
        <w:rPr>
          <w:rFonts w:cs="Calibri"/>
          <w:b/>
        </w:rPr>
        <w:t xml:space="preserve"> (maksymalnie 500 słów)</w:t>
      </w:r>
    </w:p>
    <w:p w14:paraId="0B8C89D8" w14:textId="77777777" w:rsidR="000E4357" w:rsidRPr="00BD032F" w:rsidRDefault="000E4357" w:rsidP="00B9739B">
      <w:pPr>
        <w:spacing w:after="0" w:line="360" w:lineRule="auto"/>
        <w:jc w:val="both"/>
        <w:rPr>
          <w:rFonts w:cs="Calibri"/>
        </w:rPr>
      </w:pPr>
      <w:r w:rsidRPr="00BD032F">
        <w:rPr>
          <w:rFonts w:cs="Calibri"/>
        </w:rPr>
        <w:t>……………………………………………………………………………………………………………..……………………………………………</w:t>
      </w:r>
    </w:p>
    <w:p w14:paraId="2990EA21" w14:textId="77777777" w:rsidR="000E4357" w:rsidRPr="00BD032F" w:rsidRDefault="000E4357" w:rsidP="00B9739B">
      <w:pPr>
        <w:spacing w:after="0" w:line="360" w:lineRule="auto"/>
        <w:jc w:val="both"/>
        <w:rPr>
          <w:rFonts w:cs="Calibri"/>
        </w:rPr>
      </w:pPr>
      <w:r w:rsidRPr="00BD032F">
        <w:rPr>
          <w:rFonts w:cs="Calibri"/>
        </w:rPr>
        <w:t>……………………………………………………………………………………………………………..……………………………………………</w:t>
      </w:r>
    </w:p>
    <w:p w14:paraId="3772B27B" w14:textId="77777777" w:rsidR="000E4357" w:rsidRPr="00BD032F" w:rsidRDefault="000E4357" w:rsidP="00B9739B">
      <w:pPr>
        <w:spacing w:after="0" w:line="360" w:lineRule="auto"/>
        <w:jc w:val="both"/>
        <w:rPr>
          <w:rFonts w:cs="Calibri"/>
        </w:rPr>
      </w:pPr>
      <w:r w:rsidRPr="00BD032F">
        <w:rPr>
          <w:rFonts w:cs="Calibri"/>
        </w:rPr>
        <w:t>……………………………………………………………………………………………………………..……………………………………………</w:t>
      </w:r>
    </w:p>
    <w:p w14:paraId="4635DEE4" w14:textId="77777777" w:rsidR="000E4357" w:rsidRPr="00BD032F" w:rsidRDefault="000E4357" w:rsidP="00B9739B">
      <w:pPr>
        <w:spacing w:after="0" w:line="360" w:lineRule="auto"/>
        <w:jc w:val="both"/>
        <w:rPr>
          <w:rFonts w:cs="Calibri"/>
        </w:rPr>
      </w:pPr>
      <w:r w:rsidRPr="00BD032F">
        <w:rPr>
          <w:rFonts w:cs="Calibri"/>
        </w:rPr>
        <w:t>……………………………………………………………………………………………………………..……………………………………………</w:t>
      </w:r>
    </w:p>
    <w:p w14:paraId="1BB4B23D" w14:textId="77777777" w:rsidR="000E4357" w:rsidRPr="00BD032F" w:rsidRDefault="000E4357" w:rsidP="00B9739B">
      <w:pPr>
        <w:spacing w:after="0" w:line="360" w:lineRule="auto"/>
        <w:jc w:val="both"/>
        <w:rPr>
          <w:rFonts w:cs="Calibri"/>
        </w:rPr>
      </w:pPr>
      <w:r w:rsidRPr="00BD032F">
        <w:rPr>
          <w:rFonts w:cs="Calibri"/>
        </w:rPr>
        <w:t>……………………………………………………………………………………………………………..……………………………………………</w:t>
      </w:r>
    </w:p>
    <w:p w14:paraId="7E2686BA" w14:textId="77777777" w:rsidR="000E4357" w:rsidRPr="00BD032F" w:rsidRDefault="000E4357" w:rsidP="00B9739B">
      <w:pPr>
        <w:spacing w:after="0" w:line="360" w:lineRule="auto"/>
        <w:jc w:val="both"/>
        <w:rPr>
          <w:rFonts w:cs="Calibri"/>
        </w:rPr>
      </w:pPr>
      <w:r w:rsidRPr="00BD032F">
        <w:rPr>
          <w:rFonts w:cs="Calibri"/>
        </w:rPr>
        <w:t>……………………………………………………………………………………………………………..……………………………………………</w:t>
      </w:r>
    </w:p>
    <w:p w14:paraId="270B9318" w14:textId="77777777" w:rsidR="000E4357" w:rsidRPr="00BD032F" w:rsidRDefault="000E4357" w:rsidP="00B9739B">
      <w:pPr>
        <w:spacing w:after="0" w:line="360" w:lineRule="auto"/>
        <w:jc w:val="both"/>
        <w:rPr>
          <w:rFonts w:cs="Calibri"/>
        </w:rPr>
      </w:pPr>
      <w:r w:rsidRPr="00BD032F">
        <w:rPr>
          <w:rFonts w:cs="Calibri"/>
        </w:rPr>
        <w:t>……………………………………………………………………………………………………………..……………………………………………</w:t>
      </w:r>
    </w:p>
    <w:p w14:paraId="0216CD93" w14:textId="77777777" w:rsidR="000E4357" w:rsidRPr="00BD032F" w:rsidRDefault="000E4357" w:rsidP="00B9739B">
      <w:pPr>
        <w:spacing w:after="0" w:line="360" w:lineRule="auto"/>
        <w:jc w:val="both"/>
        <w:rPr>
          <w:rFonts w:cs="Calibri"/>
        </w:rPr>
      </w:pPr>
      <w:r w:rsidRPr="00BD032F">
        <w:rPr>
          <w:rFonts w:cs="Calibri"/>
        </w:rPr>
        <w:lastRenderedPageBreak/>
        <w:t>……………………………………………………………………………………………………………..……………………………………………</w:t>
      </w:r>
    </w:p>
    <w:p w14:paraId="3FD92950" w14:textId="77777777" w:rsidR="000E4357" w:rsidRPr="00BD032F" w:rsidRDefault="000E4357" w:rsidP="00B9739B">
      <w:pPr>
        <w:spacing w:after="0" w:line="360" w:lineRule="auto"/>
        <w:jc w:val="both"/>
        <w:rPr>
          <w:rFonts w:cs="Calibri"/>
        </w:rPr>
      </w:pPr>
      <w:r w:rsidRPr="00BD032F">
        <w:rPr>
          <w:rFonts w:cs="Calibri"/>
        </w:rPr>
        <w:t>……………………………………………………………………………………………………………..……………………………………………</w:t>
      </w:r>
    </w:p>
    <w:p w14:paraId="0912C2A7" w14:textId="77777777" w:rsidR="000E4357" w:rsidRPr="00BD032F" w:rsidRDefault="000E4357" w:rsidP="00B9739B">
      <w:pPr>
        <w:spacing w:after="0" w:line="360" w:lineRule="auto"/>
        <w:jc w:val="both"/>
        <w:rPr>
          <w:rFonts w:cs="Calibri"/>
        </w:rPr>
      </w:pPr>
      <w:r w:rsidRPr="00BD032F">
        <w:rPr>
          <w:rFonts w:cs="Calibri"/>
        </w:rPr>
        <w:t>……………………………………………………………………………………………………………..……………………………………………</w:t>
      </w:r>
    </w:p>
    <w:p w14:paraId="2FC229F4" w14:textId="77777777" w:rsidR="000E4357" w:rsidRPr="00BD032F" w:rsidRDefault="000E4357" w:rsidP="00B9739B">
      <w:pPr>
        <w:spacing w:after="0" w:line="360" w:lineRule="auto"/>
        <w:jc w:val="both"/>
        <w:rPr>
          <w:rFonts w:cs="Calibri"/>
        </w:rPr>
      </w:pPr>
      <w:r w:rsidRPr="00BD032F">
        <w:rPr>
          <w:rFonts w:cs="Calibri"/>
        </w:rPr>
        <w:t>……………………………………………………………………………………………………………..……………………………………………</w:t>
      </w:r>
    </w:p>
    <w:p w14:paraId="46D052B4" w14:textId="77777777" w:rsidR="000E4357" w:rsidRPr="00BD032F" w:rsidRDefault="000E4357" w:rsidP="00B9739B">
      <w:pPr>
        <w:spacing w:after="0" w:line="360" w:lineRule="auto"/>
        <w:jc w:val="both"/>
        <w:rPr>
          <w:rFonts w:cs="Calibri"/>
        </w:rPr>
      </w:pPr>
      <w:r w:rsidRPr="00BD032F">
        <w:rPr>
          <w:rFonts w:cs="Calibri"/>
        </w:rPr>
        <w:t>……………………………………………………………………………………………………………..……………………………………………</w:t>
      </w:r>
    </w:p>
    <w:p w14:paraId="41018DCB" w14:textId="77777777" w:rsidR="000E4357" w:rsidRDefault="000E4357" w:rsidP="00B9739B">
      <w:pPr>
        <w:spacing w:after="0" w:line="360" w:lineRule="auto"/>
        <w:jc w:val="both"/>
        <w:rPr>
          <w:rFonts w:cs="Calibri"/>
        </w:rPr>
      </w:pPr>
      <w:r w:rsidRPr="00BD032F">
        <w:rPr>
          <w:rFonts w:cs="Calibri"/>
        </w:rPr>
        <w:t>……………………………………………………………………………………………………………..……………………………………………</w:t>
      </w:r>
    </w:p>
    <w:p w14:paraId="73A98CBE" w14:textId="77777777" w:rsidR="006E377E" w:rsidRPr="00BD032F" w:rsidRDefault="006E377E" w:rsidP="00B9739B">
      <w:pPr>
        <w:spacing w:after="0" w:line="360" w:lineRule="auto"/>
        <w:jc w:val="both"/>
        <w:rPr>
          <w:rFonts w:cs="Calibri"/>
        </w:rPr>
      </w:pPr>
    </w:p>
    <w:p w14:paraId="4A8959B9" w14:textId="77777777" w:rsidR="00FB4339" w:rsidRPr="00BD032F" w:rsidRDefault="003E6424" w:rsidP="00B9739B">
      <w:pPr>
        <w:pStyle w:val="redniasiatka1akcent2"/>
        <w:numPr>
          <w:ilvl w:val="0"/>
          <w:numId w:val="10"/>
        </w:numPr>
        <w:spacing w:after="0" w:line="360" w:lineRule="auto"/>
        <w:ind w:left="284" w:hanging="284"/>
        <w:jc w:val="both"/>
        <w:rPr>
          <w:rFonts w:cs="Calibri"/>
          <w:b/>
        </w:rPr>
      </w:pPr>
      <w:r w:rsidRPr="00BD032F">
        <w:rPr>
          <w:rFonts w:cs="Calibri"/>
          <w:b/>
        </w:rPr>
        <w:t>Czas realizacji badań</w:t>
      </w:r>
      <w:r w:rsidR="00443ECB">
        <w:rPr>
          <w:rFonts w:cs="Calibri"/>
          <w:b/>
        </w:rPr>
        <w:t xml:space="preserve"> w UCA</w:t>
      </w:r>
    </w:p>
    <w:p w14:paraId="1243DC10" w14:textId="77777777" w:rsidR="003E6424" w:rsidRPr="00BD032F" w:rsidRDefault="003E6424" w:rsidP="00B9739B">
      <w:pPr>
        <w:spacing w:after="0" w:line="360" w:lineRule="auto"/>
        <w:jc w:val="both"/>
        <w:rPr>
          <w:rFonts w:cs="Calibri"/>
        </w:rPr>
      </w:pPr>
    </w:p>
    <w:p w14:paraId="505DFAB9" w14:textId="77777777" w:rsidR="004F7B12" w:rsidRPr="00BD032F" w:rsidRDefault="003E6424" w:rsidP="00B9739B">
      <w:pPr>
        <w:spacing w:after="0" w:line="360" w:lineRule="auto"/>
        <w:jc w:val="both"/>
        <w:rPr>
          <w:rFonts w:cs="Calibri"/>
        </w:rPr>
      </w:pPr>
      <w:r w:rsidRPr="00BD032F">
        <w:rPr>
          <w:rFonts w:cs="Calibri"/>
        </w:rPr>
        <w:t>Od ……………………………………………………………… do………………………………………………………</w:t>
      </w:r>
    </w:p>
    <w:p w14:paraId="40686BCA" w14:textId="77777777" w:rsidR="00FB4339" w:rsidRPr="00993803" w:rsidRDefault="00142DF3" w:rsidP="00B9739B">
      <w:pPr>
        <w:spacing w:after="0" w:line="360" w:lineRule="auto"/>
        <w:jc w:val="both"/>
        <w:rPr>
          <w:rFonts w:cs="Calibri"/>
          <w:sz w:val="18"/>
          <w:szCs w:val="18"/>
        </w:rPr>
      </w:pPr>
      <w:r w:rsidRPr="00993803">
        <w:rPr>
          <w:rFonts w:cs="Calibri"/>
          <w:sz w:val="18"/>
          <w:szCs w:val="18"/>
        </w:rPr>
        <w:t>(podać dokładną datę w formacie miesiąc/rok)</w:t>
      </w:r>
    </w:p>
    <w:p w14:paraId="00FC0365" w14:textId="77777777" w:rsidR="00142DF3" w:rsidRDefault="00142DF3" w:rsidP="00B9739B">
      <w:pPr>
        <w:spacing w:after="0" w:line="360" w:lineRule="auto"/>
        <w:jc w:val="both"/>
        <w:rPr>
          <w:rFonts w:cs="Calibri"/>
        </w:rPr>
      </w:pPr>
    </w:p>
    <w:p w14:paraId="5F1AF974" w14:textId="77777777" w:rsidR="00FB4339" w:rsidRPr="00BD032F" w:rsidRDefault="003E6424" w:rsidP="00B9739B">
      <w:pPr>
        <w:pStyle w:val="redniasiatka1akcent2"/>
        <w:numPr>
          <w:ilvl w:val="0"/>
          <w:numId w:val="10"/>
        </w:numPr>
        <w:spacing w:after="0" w:line="360" w:lineRule="auto"/>
        <w:ind w:left="284" w:hanging="284"/>
        <w:jc w:val="both"/>
        <w:rPr>
          <w:rFonts w:cs="Calibri"/>
          <w:b/>
        </w:rPr>
      </w:pPr>
      <w:r w:rsidRPr="00BD032F">
        <w:rPr>
          <w:rFonts w:cs="Calibri"/>
          <w:b/>
        </w:rPr>
        <w:t>Harmonogram badań (jeśli projekt</w:t>
      </w:r>
      <w:r w:rsidR="00026E82" w:rsidRPr="00BD032F">
        <w:rPr>
          <w:rFonts w:cs="Calibri"/>
          <w:b/>
        </w:rPr>
        <w:t xml:space="preserve"> składa się z zadań cząstkowych)</w:t>
      </w:r>
    </w:p>
    <w:p w14:paraId="28E0C716" w14:textId="77777777" w:rsidR="003E6424" w:rsidRPr="00BD032F" w:rsidRDefault="003E6424" w:rsidP="00B9739B">
      <w:pPr>
        <w:spacing w:after="0" w:line="360" w:lineRule="auto"/>
        <w:jc w:val="both"/>
        <w:rPr>
          <w:rFonts w:cs="Calibri"/>
        </w:rPr>
      </w:pPr>
      <w:r w:rsidRPr="00BD032F">
        <w:rPr>
          <w:rFonts w:cs="Calibri"/>
        </w:rPr>
        <w:t>……………………………………………………………………………………………………………..……………………………………………</w:t>
      </w:r>
    </w:p>
    <w:p w14:paraId="5242642B" w14:textId="77777777" w:rsidR="003E6424" w:rsidRPr="00BD032F" w:rsidRDefault="003E6424" w:rsidP="00B9739B">
      <w:pPr>
        <w:spacing w:after="0" w:line="360" w:lineRule="auto"/>
        <w:jc w:val="both"/>
        <w:rPr>
          <w:rFonts w:cs="Calibri"/>
        </w:rPr>
      </w:pPr>
      <w:r w:rsidRPr="00BD032F">
        <w:rPr>
          <w:rFonts w:cs="Calibri"/>
        </w:rPr>
        <w:t>……………………………………………………………………………………………………………..……………………………………………</w:t>
      </w:r>
    </w:p>
    <w:p w14:paraId="5809A2E8" w14:textId="77777777" w:rsidR="003E6424" w:rsidRDefault="003E6424" w:rsidP="00B9739B">
      <w:pPr>
        <w:spacing w:after="0" w:line="360" w:lineRule="auto"/>
        <w:jc w:val="both"/>
        <w:rPr>
          <w:rFonts w:cs="Calibri"/>
        </w:rPr>
      </w:pPr>
      <w:r w:rsidRPr="00BD032F">
        <w:rPr>
          <w:rFonts w:cs="Calibri"/>
        </w:rPr>
        <w:t>……………………………………………………………………………………………………………..……………………………………………</w:t>
      </w:r>
    </w:p>
    <w:p w14:paraId="04BB7D98" w14:textId="77777777" w:rsidR="00122970" w:rsidRPr="00BD032F" w:rsidRDefault="00122970" w:rsidP="00B9739B">
      <w:pPr>
        <w:spacing w:after="0" w:line="360" w:lineRule="auto"/>
        <w:jc w:val="both"/>
        <w:rPr>
          <w:rFonts w:cs="Calibri"/>
        </w:rPr>
      </w:pPr>
    </w:p>
    <w:p w14:paraId="27CDE57F" w14:textId="77777777" w:rsidR="003E6424" w:rsidRPr="00BD032F" w:rsidRDefault="003E6424" w:rsidP="00B9739B">
      <w:pPr>
        <w:pStyle w:val="redniasiatka1akcent2"/>
        <w:numPr>
          <w:ilvl w:val="0"/>
          <w:numId w:val="10"/>
        </w:numPr>
        <w:spacing w:after="0" w:line="360" w:lineRule="auto"/>
        <w:ind w:left="284" w:hanging="284"/>
        <w:jc w:val="both"/>
        <w:rPr>
          <w:rFonts w:cs="Calibri"/>
          <w:b/>
        </w:rPr>
      </w:pPr>
      <w:r w:rsidRPr="00BD032F">
        <w:rPr>
          <w:rFonts w:cs="Calibri"/>
          <w:b/>
        </w:rPr>
        <w:t xml:space="preserve">Formuła realizacji </w:t>
      </w:r>
      <w:r w:rsidR="00D925C2" w:rsidRPr="00BD032F">
        <w:rPr>
          <w:rFonts w:cs="Calibri"/>
          <w:b/>
        </w:rPr>
        <w:t xml:space="preserve">badań </w:t>
      </w:r>
      <w:r w:rsidR="002D249B" w:rsidRPr="00BD032F">
        <w:rPr>
          <w:rFonts w:cs="Calibri"/>
          <w:b/>
        </w:rPr>
        <w:t>(</w:t>
      </w:r>
      <w:r w:rsidR="00871623" w:rsidRPr="00BD032F">
        <w:rPr>
          <w:rFonts w:cs="Calibri"/>
          <w:b/>
        </w:rPr>
        <w:t xml:space="preserve">przy jednej z opcji </w:t>
      </w:r>
      <w:r w:rsidR="002D249B" w:rsidRPr="00BD032F">
        <w:rPr>
          <w:rFonts w:cs="Calibri"/>
          <w:b/>
        </w:rPr>
        <w:t>należy wstawić znak X)</w:t>
      </w:r>
    </w:p>
    <w:p w14:paraId="20E9F23C" w14:textId="77777777" w:rsidR="003E6424" w:rsidRPr="00BD032F" w:rsidRDefault="003E6424" w:rsidP="00B9739B">
      <w:pPr>
        <w:spacing w:after="0" w:line="360" w:lineRule="auto"/>
        <w:jc w:val="both"/>
        <w:rPr>
          <w:rFonts w:cs="Calibri"/>
        </w:rPr>
      </w:pPr>
    </w:p>
    <w:p w14:paraId="49FEAB02" w14:textId="77777777" w:rsidR="006B542C" w:rsidRPr="00BD032F" w:rsidRDefault="006B542C" w:rsidP="006B542C">
      <w:pPr>
        <w:spacing w:after="0" w:line="360" w:lineRule="auto"/>
        <w:jc w:val="both"/>
        <w:rPr>
          <w:rFonts w:cs="Calibri"/>
        </w:rPr>
      </w:pPr>
      <w:r w:rsidRPr="00BD032F">
        <w:rPr>
          <w:rFonts w:cs="Calibri"/>
        </w:rPr>
        <w:t>Realizacja samodzielna</w:t>
      </w:r>
      <w:r>
        <w:rPr>
          <w:rFonts w:cs="Calibri"/>
        </w:rPr>
        <w:t xml:space="preserve"> </w:t>
      </w:r>
      <w:r w:rsidRPr="00BD032F">
        <w:rPr>
          <w:rFonts w:cs="Calibri"/>
        </w:rPr>
        <w:t xml:space="preserve"> </w:t>
      </w:r>
      <w:r>
        <w:rPr>
          <w:rFonts w:cs="Calibri"/>
        </w:rPr>
        <w:fldChar w:fldCharType="begin">
          <w:ffData>
            <w:name w:val="Wybór1"/>
            <w:enabled/>
            <w:calcOnExit w:val="0"/>
            <w:checkBox>
              <w:sizeAuto/>
              <w:default w:val="0"/>
            </w:checkBox>
          </w:ffData>
        </w:fldChar>
      </w:r>
      <w:bookmarkStart w:id="0" w:name="Wybór1"/>
      <w:r>
        <w:rPr>
          <w:rFonts w:cs="Calibri"/>
        </w:rPr>
        <w:instrText xml:space="preserve"> FORMCHECKBOX </w:instrText>
      </w:r>
      <w:r>
        <w:rPr>
          <w:rFonts w:cs="Calibri"/>
        </w:rPr>
      </w:r>
      <w:r>
        <w:rPr>
          <w:rFonts w:cs="Calibri"/>
        </w:rPr>
        <w:fldChar w:fldCharType="end"/>
      </w:r>
      <w:bookmarkEnd w:id="0"/>
    </w:p>
    <w:p w14:paraId="49F342F1" w14:textId="77777777" w:rsidR="006B542C" w:rsidRPr="00BD032F" w:rsidRDefault="006B542C" w:rsidP="006B542C">
      <w:pPr>
        <w:spacing w:after="0" w:line="360" w:lineRule="auto"/>
        <w:jc w:val="both"/>
        <w:rPr>
          <w:rFonts w:cs="Calibri"/>
        </w:rPr>
      </w:pPr>
    </w:p>
    <w:p w14:paraId="145C01E1" w14:textId="77777777" w:rsidR="006B542C" w:rsidRPr="00BD032F" w:rsidRDefault="006B542C" w:rsidP="006B542C">
      <w:pPr>
        <w:spacing w:after="0" w:line="360" w:lineRule="auto"/>
        <w:jc w:val="both"/>
        <w:rPr>
          <w:rFonts w:cs="Calibri"/>
        </w:rPr>
      </w:pPr>
      <w:r w:rsidRPr="00BD032F">
        <w:rPr>
          <w:rFonts w:cs="Calibri"/>
        </w:rPr>
        <w:t xml:space="preserve">Realizacja samodzielna przy wsparciu personelu UCA </w:t>
      </w:r>
      <w:r>
        <w:rPr>
          <w:rFonts w:cs="Calibri"/>
        </w:rPr>
        <w:fldChar w:fldCharType="begin">
          <w:ffData>
            <w:name w:val="Wybór2"/>
            <w:enabled/>
            <w:calcOnExit w:val="0"/>
            <w:checkBox>
              <w:sizeAuto/>
              <w:default w:val="0"/>
            </w:checkBox>
          </w:ffData>
        </w:fldChar>
      </w:r>
      <w:bookmarkStart w:id="1" w:name="Wybór2"/>
      <w:r>
        <w:rPr>
          <w:rFonts w:cs="Calibri"/>
        </w:rPr>
        <w:instrText xml:space="preserve"> FORMCHECKBOX </w:instrText>
      </w:r>
      <w:r>
        <w:rPr>
          <w:rFonts w:cs="Calibri"/>
        </w:rPr>
      </w:r>
      <w:r>
        <w:rPr>
          <w:rFonts w:cs="Calibri"/>
        </w:rPr>
        <w:fldChar w:fldCharType="end"/>
      </w:r>
      <w:bookmarkEnd w:id="1"/>
    </w:p>
    <w:p w14:paraId="28C0BE8D" w14:textId="77777777" w:rsidR="006B542C" w:rsidRPr="00BD032F" w:rsidRDefault="006B542C" w:rsidP="006B542C">
      <w:pPr>
        <w:spacing w:after="0" w:line="360" w:lineRule="auto"/>
        <w:jc w:val="both"/>
        <w:rPr>
          <w:rFonts w:cs="Calibri"/>
        </w:rPr>
      </w:pPr>
    </w:p>
    <w:p w14:paraId="055AE857" w14:textId="77777777" w:rsidR="006B542C" w:rsidRPr="00BD032F" w:rsidRDefault="006B542C" w:rsidP="006B542C">
      <w:pPr>
        <w:spacing w:after="0" w:line="360" w:lineRule="auto"/>
        <w:jc w:val="both"/>
        <w:rPr>
          <w:rFonts w:cs="Calibri"/>
        </w:rPr>
      </w:pPr>
      <w:r w:rsidRPr="00BD032F">
        <w:rPr>
          <w:rFonts w:cs="Calibri"/>
        </w:rPr>
        <w:t xml:space="preserve">Realizacja w całości przez personel UCA </w:t>
      </w:r>
      <w:r>
        <w:rPr>
          <w:rFonts w:cs="Calibri"/>
        </w:rPr>
        <w:fldChar w:fldCharType="begin">
          <w:ffData>
            <w:name w:val="Wybór3"/>
            <w:enabled/>
            <w:calcOnExit w:val="0"/>
            <w:checkBox>
              <w:sizeAuto/>
              <w:default w:val="0"/>
            </w:checkBox>
          </w:ffData>
        </w:fldChar>
      </w:r>
      <w:bookmarkStart w:id="2" w:name="Wybór3"/>
      <w:r>
        <w:rPr>
          <w:rFonts w:cs="Calibri"/>
        </w:rPr>
        <w:instrText xml:space="preserve"> FORMCHECKBOX </w:instrText>
      </w:r>
      <w:r>
        <w:rPr>
          <w:rFonts w:cs="Calibri"/>
        </w:rPr>
      </w:r>
      <w:r>
        <w:rPr>
          <w:rFonts w:cs="Calibri"/>
        </w:rPr>
        <w:fldChar w:fldCharType="end"/>
      </w:r>
      <w:bookmarkEnd w:id="2"/>
    </w:p>
    <w:p w14:paraId="0B8FFF2A" w14:textId="77777777" w:rsidR="003E6424" w:rsidRPr="00BD032F" w:rsidRDefault="003E6424" w:rsidP="00B9739B">
      <w:pPr>
        <w:spacing w:after="0" w:line="360" w:lineRule="auto"/>
        <w:jc w:val="both"/>
        <w:rPr>
          <w:rFonts w:cs="Calibri"/>
        </w:rPr>
      </w:pPr>
    </w:p>
    <w:p w14:paraId="2E3CB285" w14:textId="77777777" w:rsidR="008A6F24" w:rsidRDefault="008A6F24" w:rsidP="008A6F24">
      <w:pPr>
        <w:numPr>
          <w:ilvl w:val="0"/>
          <w:numId w:val="10"/>
        </w:numPr>
        <w:spacing w:after="0" w:line="360" w:lineRule="auto"/>
        <w:ind w:left="284" w:hanging="284"/>
        <w:jc w:val="both"/>
        <w:rPr>
          <w:rFonts w:cs="Calibri"/>
          <w:b/>
        </w:rPr>
      </w:pPr>
      <w:r>
        <w:rPr>
          <w:rFonts w:cs="Calibri"/>
          <w:b/>
        </w:rPr>
        <w:t xml:space="preserve">Aparatura niezbędna do realizacji badań: </w:t>
      </w:r>
    </w:p>
    <w:p w14:paraId="69995DFF" w14:textId="77777777" w:rsidR="008A6F24" w:rsidRDefault="008A6F24" w:rsidP="008A6F24">
      <w:pPr>
        <w:spacing w:after="0" w:line="360" w:lineRule="auto"/>
        <w:jc w:val="both"/>
        <w:rPr>
          <w:rFonts w:cs="Calibri"/>
        </w:rPr>
      </w:pPr>
      <w:r w:rsidRPr="00BD032F">
        <w:rPr>
          <w:rFonts w:cs="Calibri"/>
        </w:rPr>
        <w:t>……………………………………………………………………………………………………………………………..</w:t>
      </w:r>
    </w:p>
    <w:p w14:paraId="3BB7FCFE" w14:textId="77777777" w:rsidR="008A6F24" w:rsidRDefault="008A6F24" w:rsidP="008A6F24">
      <w:pPr>
        <w:spacing w:after="0" w:line="360" w:lineRule="auto"/>
        <w:jc w:val="both"/>
        <w:rPr>
          <w:rFonts w:cs="Calibri"/>
        </w:rPr>
      </w:pPr>
      <w:r w:rsidRPr="00BD032F">
        <w:rPr>
          <w:rFonts w:cs="Calibri"/>
        </w:rPr>
        <w:t>……………………………………………………………………………………………………………………………..</w:t>
      </w:r>
    </w:p>
    <w:p w14:paraId="1C7171B2" w14:textId="77777777" w:rsidR="008A6F24" w:rsidRDefault="008A6F24" w:rsidP="008A6F24">
      <w:pPr>
        <w:spacing w:after="0" w:line="360" w:lineRule="auto"/>
        <w:jc w:val="both"/>
        <w:rPr>
          <w:rFonts w:cs="Calibri"/>
        </w:rPr>
      </w:pPr>
      <w:r w:rsidRPr="00BD032F">
        <w:rPr>
          <w:rFonts w:cs="Calibri"/>
        </w:rPr>
        <w:t>……………………………………………………………………………………………………………………………..</w:t>
      </w:r>
    </w:p>
    <w:p w14:paraId="47236FD6" w14:textId="77777777" w:rsidR="008A6F24" w:rsidRPr="00BD032F" w:rsidRDefault="008A6F24" w:rsidP="008A6F24">
      <w:pPr>
        <w:spacing w:after="0" w:line="360" w:lineRule="auto"/>
        <w:jc w:val="both"/>
        <w:rPr>
          <w:rFonts w:cs="Calibri"/>
        </w:rPr>
      </w:pPr>
    </w:p>
    <w:p w14:paraId="35864B18" w14:textId="77777777" w:rsidR="00D26BA9" w:rsidRPr="00BD032F" w:rsidRDefault="00D26BA9" w:rsidP="00B9739B">
      <w:pPr>
        <w:pStyle w:val="redniasiatka1akcent2"/>
        <w:numPr>
          <w:ilvl w:val="0"/>
          <w:numId w:val="10"/>
        </w:numPr>
        <w:spacing w:after="0" w:line="360" w:lineRule="auto"/>
        <w:ind w:left="284" w:hanging="284"/>
        <w:jc w:val="both"/>
        <w:rPr>
          <w:rFonts w:cs="Calibri"/>
          <w:b/>
        </w:rPr>
      </w:pPr>
      <w:r w:rsidRPr="00BD032F">
        <w:rPr>
          <w:rFonts w:cs="Calibri"/>
          <w:b/>
        </w:rPr>
        <w:t>Finansowanie badań:</w:t>
      </w:r>
    </w:p>
    <w:p w14:paraId="7BFBB633" w14:textId="77777777" w:rsidR="00D26BA9" w:rsidRPr="00BD032F" w:rsidRDefault="00D26BA9" w:rsidP="00B9739B">
      <w:pPr>
        <w:spacing w:after="0" w:line="360" w:lineRule="auto"/>
        <w:jc w:val="both"/>
        <w:rPr>
          <w:rFonts w:cs="Calibri"/>
        </w:rPr>
      </w:pPr>
      <w:r w:rsidRPr="00BD032F">
        <w:rPr>
          <w:rFonts w:cs="Calibri"/>
        </w:rPr>
        <w:t>Źródło finansowania</w:t>
      </w:r>
    </w:p>
    <w:p w14:paraId="0289C49B" w14:textId="77777777" w:rsidR="00D26BA9" w:rsidRPr="00BD032F" w:rsidRDefault="00D26BA9" w:rsidP="00B9739B">
      <w:pPr>
        <w:spacing w:after="0" w:line="360" w:lineRule="auto"/>
        <w:jc w:val="both"/>
        <w:rPr>
          <w:rFonts w:cs="Calibri"/>
        </w:rPr>
      </w:pPr>
    </w:p>
    <w:p w14:paraId="7A482E5E" w14:textId="77777777" w:rsidR="00D26BA9" w:rsidRPr="00BD032F" w:rsidRDefault="00D26BA9" w:rsidP="00B9739B">
      <w:pPr>
        <w:spacing w:after="0" w:line="360" w:lineRule="auto"/>
        <w:jc w:val="both"/>
        <w:rPr>
          <w:rFonts w:cs="Calibri"/>
        </w:rPr>
      </w:pPr>
      <w:r w:rsidRPr="00BD032F">
        <w:rPr>
          <w:rFonts w:cs="Calibri"/>
        </w:rPr>
        <w:t>……………………………………………………………………………………………………………………………..</w:t>
      </w:r>
    </w:p>
    <w:p w14:paraId="3E27D7F8" w14:textId="77777777" w:rsidR="00D26BA9" w:rsidRPr="00993803" w:rsidRDefault="00D26BA9" w:rsidP="00B9739B">
      <w:pPr>
        <w:spacing w:after="0" w:line="360" w:lineRule="auto"/>
        <w:jc w:val="both"/>
        <w:rPr>
          <w:rFonts w:cs="Calibri"/>
          <w:sz w:val="18"/>
          <w:szCs w:val="18"/>
        </w:rPr>
      </w:pPr>
      <w:r w:rsidRPr="00993803">
        <w:rPr>
          <w:rFonts w:cs="Calibri"/>
          <w:sz w:val="18"/>
          <w:szCs w:val="18"/>
        </w:rPr>
        <w:t>(Instytucja, która przyznała finansowanie/numer grantu</w:t>
      </w:r>
      <w:r w:rsidR="00177D3E" w:rsidRPr="00993803">
        <w:rPr>
          <w:rFonts w:cs="Calibri"/>
          <w:sz w:val="18"/>
          <w:szCs w:val="18"/>
        </w:rPr>
        <w:t>/czas trwania grantu</w:t>
      </w:r>
      <w:r w:rsidRPr="00993803">
        <w:rPr>
          <w:rFonts w:cs="Calibri"/>
          <w:sz w:val="18"/>
          <w:szCs w:val="18"/>
        </w:rPr>
        <w:t>)</w:t>
      </w:r>
    </w:p>
    <w:p w14:paraId="19950D67" w14:textId="77777777" w:rsidR="0004622C" w:rsidRPr="00BD032F" w:rsidRDefault="008A6F24" w:rsidP="00B9739B">
      <w:pPr>
        <w:pStyle w:val="redniasiatka1akcent2"/>
        <w:numPr>
          <w:ilvl w:val="0"/>
          <w:numId w:val="10"/>
        </w:numPr>
        <w:spacing w:after="0" w:line="360" w:lineRule="auto"/>
        <w:ind w:left="284" w:hanging="284"/>
        <w:jc w:val="both"/>
        <w:rPr>
          <w:rFonts w:cs="Calibri"/>
          <w:b/>
        </w:rPr>
      </w:pPr>
      <w:r>
        <w:rPr>
          <w:rFonts w:cs="Calibri"/>
          <w:b/>
        </w:rPr>
        <w:lastRenderedPageBreak/>
        <w:t xml:space="preserve"> </w:t>
      </w:r>
      <w:r w:rsidR="0004622C" w:rsidRPr="00BD032F">
        <w:rPr>
          <w:rFonts w:cs="Calibri"/>
          <w:b/>
        </w:rPr>
        <w:t>O</w:t>
      </w:r>
      <w:r w:rsidR="006F7AE7" w:rsidRPr="00BD032F">
        <w:rPr>
          <w:rFonts w:cs="Calibri"/>
          <w:b/>
        </w:rPr>
        <w:t>soby upoważni</w:t>
      </w:r>
      <w:r w:rsidR="0004622C" w:rsidRPr="00BD032F">
        <w:rPr>
          <w:rFonts w:cs="Calibri"/>
          <w:b/>
        </w:rPr>
        <w:t>one do uczestnictwa w projekcie</w:t>
      </w:r>
      <w:r w:rsidR="00BF0C4F" w:rsidRPr="00BD032F">
        <w:rPr>
          <w:rFonts w:cs="Calibri"/>
          <w:b/>
        </w:rPr>
        <w:t xml:space="preserve"> po stronie Zleceniodawcy</w:t>
      </w:r>
    </w:p>
    <w:p w14:paraId="062FE6C3" w14:textId="77777777" w:rsidR="00AC2766" w:rsidRPr="00BD032F" w:rsidRDefault="00AC2766" w:rsidP="00B9739B">
      <w:pPr>
        <w:spacing w:after="0" w:line="360" w:lineRule="auto"/>
        <w:jc w:val="both"/>
        <w:rPr>
          <w:rFonts w:cs="Calibri"/>
        </w:rPr>
      </w:pPr>
      <w:r w:rsidRPr="00BD032F">
        <w:rPr>
          <w:rFonts w:cs="Calibri"/>
        </w:rPr>
        <w:t>Realizacja badań w UCA</w:t>
      </w:r>
      <w:r w:rsidR="003B4B14" w:rsidRPr="00BD032F">
        <w:rPr>
          <w:rFonts w:cs="Calibri"/>
        </w:rPr>
        <w:t xml:space="preserve"> (jeśli dotyczy)</w:t>
      </w:r>
    </w:p>
    <w:p w14:paraId="76B47F1C" w14:textId="77777777" w:rsidR="00AC2766" w:rsidRPr="00BD032F" w:rsidRDefault="00AC2766" w:rsidP="00B9739B">
      <w:pPr>
        <w:spacing w:after="0" w:line="360" w:lineRule="auto"/>
        <w:jc w:val="both"/>
        <w:rPr>
          <w:rFonts w:cs="Calibri"/>
        </w:rPr>
      </w:pPr>
      <w:r w:rsidRPr="00BD032F">
        <w:rPr>
          <w:rFonts w:cs="Calibri"/>
        </w:rPr>
        <w:t>……………………………………………………………………………………………………………………………..</w:t>
      </w:r>
    </w:p>
    <w:p w14:paraId="057D3ED3" w14:textId="77777777" w:rsidR="00AD63C8" w:rsidRPr="00BD032F" w:rsidRDefault="00AD63C8" w:rsidP="00B9739B">
      <w:pPr>
        <w:spacing w:after="0" w:line="360" w:lineRule="auto"/>
        <w:jc w:val="both"/>
        <w:rPr>
          <w:rFonts w:cs="Calibri"/>
        </w:rPr>
      </w:pPr>
      <w:r w:rsidRPr="00BD032F">
        <w:rPr>
          <w:rFonts w:cs="Calibri"/>
        </w:rPr>
        <w:t>……………………………………………………………………………………………………………………………..</w:t>
      </w:r>
    </w:p>
    <w:p w14:paraId="30DFDCA0" w14:textId="77777777" w:rsidR="00AD63C8" w:rsidRPr="00BD032F" w:rsidRDefault="00AD63C8" w:rsidP="00B9739B">
      <w:pPr>
        <w:spacing w:after="0" w:line="360" w:lineRule="auto"/>
        <w:jc w:val="both"/>
        <w:rPr>
          <w:rFonts w:cs="Calibri"/>
        </w:rPr>
      </w:pPr>
      <w:r w:rsidRPr="00BD032F">
        <w:rPr>
          <w:rFonts w:cs="Calibri"/>
        </w:rPr>
        <w:t>……………………………………………………………………………………………………………………………..</w:t>
      </w:r>
    </w:p>
    <w:p w14:paraId="171FB3E7" w14:textId="77777777" w:rsidR="00AC2766" w:rsidRPr="00993803" w:rsidRDefault="00AC2766" w:rsidP="00B9739B">
      <w:pPr>
        <w:spacing w:after="0" w:line="360" w:lineRule="auto"/>
        <w:jc w:val="both"/>
        <w:rPr>
          <w:rFonts w:cs="Calibri"/>
          <w:sz w:val="18"/>
          <w:szCs w:val="18"/>
        </w:rPr>
      </w:pPr>
      <w:r w:rsidRPr="00993803">
        <w:rPr>
          <w:rFonts w:cs="Calibri"/>
          <w:sz w:val="18"/>
          <w:szCs w:val="18"/>
        </w:rPr>
        <w:t>(imię, nazwisko, stopień/tytuł naukowy, afiliacja)</w:t>
      </w:r>
    </w:p>
    <w:p w14:paraId="36456D3A" w14:textId="77777777" w:rsidR="00A44783" w:rsidRPr="00BD032F" w:rsidRDefault="00A44783" w:rsidP="00B9739B">
      <w:pPr>
        <w:spacing w:after="0" w:line="360" w:lineRule="auto"/>
        <w:jc w:val="both"/>
        <w:rPr>
          <w:rFonts w:cs="Calibri"/>
        </w:rPr>
      </w:pPr>
    </w:p>
    <w:p w14:paraId="207C086A" w14:textId="77777777" w:rsidR="00903FAA" w:rsidRPr="00BD032F" w:rsidRDefault="00903FAA" w:rsidP="00B9739B">
      <w:pPr>
        <w:spacing w:after="0" w:line="360" w:lineRule="auto"/>
        <w:jc w:val="both"/>
        <w:rPr>
          <w:rFonts w:cs="Calibri"/>
        </w:rPr>
      </w:pPr>
      <w:r w:rsidRPr="00BD032F">
        <w:rPr>
          <w:rFonts w:cs="Calibri"/>
        </w:rPr>
        <w:t>Odbieranie próbek, wyników badań, informacji o projekcie</w:t>
      </w:r>
    </w:p>
    <w:p w14:paraId="515B82C7" w14:textId="77777777" w:rsidR="00AD63C8" w:rsidRPr="00BD032F" w:rsidRDefault="00AD63C8" w:rsidP="00B9739B">
      <w:pPr>
        <w:spacing w:after="0" w:line="360" w:lineRule="auto"/>
        <w:jc w:val="both"/>
        <w:rPr>
          <w:rFonts w:cs="Calibri"/>
        </w:rPr>
      </w:pPr>
      <w:r w:rsidRPr="00BD032F">
        <w:rPr>
          <w:rFonts w:cs="Calibri"/>
        </w:rPr>
        <w:t>……………………………………………………………………………………………………………………………..</w:t>
      </w:r>
    </w:p>
    <w:p w14:paraId="3EB4F5F1" w14:textId="77777777" w:rsidR="00AD63C8" w:rsidRPr="00BD032F" w:rsidRDefault="00AD63C8" w:rsidP="00B9739B">
      <w:pPr>
        <w:spacing w:after="0" w:line="360" w:lineRule="auto"/>
        <w:jc w:val="both"/>
        <w:rPr>
          <w:rFonts w:cs="Calibri"/>
        </w:rPr>
      </w:pPr>
      <w:r w:rsidRPr="00BD032F">
        <w:rPr>
          <w:rFonts w:cs="Calibri"/>
        </w:rPr>
        <w:t>……………………………………………………………………………………………………………………………..</w:t>
      </w:r>
    </w:p>
    <w:p w14:paraId="3F4BFCBC" w14:textId="77777777" w:rsidR="00903FAA" w:rsidRPr="00BD032F" w:rsidRDefault="00903FAA" w:rsidP="00B9739B">
      <w:pPr>
        <w:spacing w:after="0" w:line="360" w:lineRule="auto"/>
        <w:jc w:val="both"/>
        <w:rPr>
          <w:rFonts w:cs="Calibri"/>
        </w:rPr>
      </w:pPr>
      <w:r w:rsidRPr="00BD032F">
        <w:rPr>
          <w:rFonts w:cs="Calibri"/>
        </w:rPr>
        <w:t>……………………………………………………………………………………………………………………………..</w:t>
      </w:r>
    </w:p>
    <w:p w14:paraId="612B9E7F" w14:textId="77777777" w:rsidR="00903FAA" w:rsidRPr="00993803" w:rsidRDefault="00903FAA" w:rsidP="00B9739B">
      <w:pPr>
        <w:spacing w:after="0" w:line="360" w:lineRule="auto"/>
        <w:jc w:val="both"/>
        <w:rPr>
          <w:rFonts w:cs="Calibri"/>
          <w:sz w:val="18"/>
          <w:szCs w:val="18"/>
        </w:rPr>
      </w:pPr>
      <w:r w:rsidRPr="00993803">
        <w:rPr>
          <w:rFonts w:cs="Calibri"/>
          <w:sz w:val="18"/>
          <w:szCs w:val="18"/>
        </w:rPr>
        <w:t>(imię, nazwisko, stopień/tytuł naukowy, afiliacja)</w:t>
      </w:r>
    </w:p>
    <w:p w14:paraId="616C650C" w14:textId="77777777" w:rsidR="00670849" w:rsidRPr="00BD032F" w:rsidRDefault="00670849" w:rsidP="00B9739B">
      <w:pPr>
        <w:spacing w:after="0" w:line="360" w:lineRule="auto"/>
        <w:jc w:val="both"/>
        <w:rPr>
          <w:rFonts w:cs="Calibri"/>
        </w:rPr>
      </w:pPr>
    </w:p>
    <w:p w14:paraId="166D6151" w14:textId="77777777" w:rsidR="00AD63C8" w:rsidRPr="00BD032F" w:rsidRDefault="00AD63C8" w:rsidP="00B9739B">
      <w:pPr>
        <w:pStyle w:val="redniasiatka1akcent2"/>
        <w:numPr>
          <w:ilvl w:val="0"/>
          <w:numId w:val="10"/>
        </w:numPr>
        <w:spacing w:after="0" w:line="360" w:lineRule="auto"/>
        <w:ind w:left="284" w:hanging="284"/>
        <w:jc w:val="both"/>
        <w:rPr>
          <w:rFonts w:cs="Calibri"/>
          <w:b/>
        </w:rPr>
      </w:pPr>
      <w:r w:rsidRPr="00BD032F">
        <w:rPr>
          <w:rFonts w:cs="Calibri"/>
          <w:b/>
        </w:rPr>
        <w:t xml:space="preserve"> Inne informacje projekcie </w:t>
      </w:r>
    </w:p>
    <w:p w14:paraId="7D3B1FBD" w14:textId="77777777" w:rsidR="00AD63C8" w:rsidRPr="00BD032F" w:rsidRDefault="00AD63C8" w:rsidP="00B9739B">
      <w:pPr>
        <w:spacing w:after="0" w:line="360" w:lineRule="auto"/>
        <w:jc w:val="both"/>
        <w:rPr>
          <w:rFonts w:cs="Calibri"/>
        </w:rPr>
      </w:pPr>
      <w:r w:rsidRPr="00BD032F">
        <w:rPr>
          <w:rFonts w:cs="Calibri"/>
        </w:rPr>
        <w:t>……………………………………………………………………………………………………………..……………………………………………</w:t>
      </w:r>
    </w:p>
    <w:p w14:paraId="603D8228" w14:textId="77777777" w:rsidR="00AD63C8" w:rsidRPr="00BD032F" w:rsidRDefault="00AD63C8" w:rsidP="00B9739B">
      <w:pPr>
        <w:spacing w:after="0" w:line="360" w:lineRule="auto"/>
        <w:jc w:val="both"/>
        <w:rPr>
          <w:rFonts w:cs="Calibri"/>
        </w:rPr>
      </w:pPr>
      <w:r w:rsidRPr="00BD032F">
        <w:rPr>
          <w:rFonts w:cs="Calibri"/>
        </w:rPr>
        <w:t>……………………………………………………………………………………………………………..……………………………………………</w:t>
      </w:r>
    </w:p>
    <w:p w14:paraId="32B712F9" w14:textId="77777777" w:rsidR="00AD63C8" w:rsidRPr="00BD032F" w:rsidRDefault="00AD63C8" w:rsidP="00B9739B">
      <w:pPr>
        <w:spacing w:after="0" w:line="360" w:lineRule="auto"/>
        <w:jc w:val="both"/>
        <w:rPr>
          <w:rFonts w:cs="Calibri"/>
        </w:rPr>
      </w:pPr>
      <w:r w:rsidRPr="00BD032F">
        <w:rPr>
          <w:rFonts w:cs="Calibri"/>
        </w:rPr>
        <w:t>……………………………………………………………………………………………………………..……………………………………………</w:t>
      </w:r>
    </w:p>
    <w:p w14:paraId="345F9726" w14:textId="77777777" w:rsidR="00AD63C8" w:rsidRPr="00BD032F" w:rsidRDefault="00AD63C8" w:rsidP="00B9739B">
      <w:pPr>
        <w:spacing w:after="0" w:line="360" w:lineRule="auto"/>
        <w:jc w:val="both"/>
        <w:rPr>
          <w:rFonts w:cs="Calibri"/>
        </w:rPr>
      </w:pPr>
      <w:r w:rsidRPr="00BD032F">
        <w:rPr>
          <w:rFonts w:cs="Calibri"/>
        </w:rPr>
        <w:t>……………………………………………………………………………………………………………..……………………………………………</w:t>
      </w:r>
    </w:p>
    <w:p w14:paraId="52366B97" w14:textId="77777777" w:rsidR="00AD63C8" w:rsidRPr="00BD032F" w:rsidRDefault="00AD63C8" w:rsidP="00B9739B">
      <w:pPr>
        <w:spacing w:after="0" w:line="360" w:lineRule="auto"/>
        <w:jc w:val="both"/>
        <w:rPr>
          <w:rFonts w:cs="Calibri"/>
        </w:rPr>
      </w:pPr>
      <w:r w:rsidRPr="00BD032F">
        <w:rPr>
          <w:rFonts w:cs="Calibri"/>
        </w:rPr>
        <w:t>……………………………………………………………………………………………………………..……………………………………………</w:t>
      </w:r>
    </w:p>
    <w:p w14:paraId="0CCA5115" w14:textId="77777777" w:rsidR="00AD63C8" w:rsidRPr="00993803" w:rsidRDefault="00AD63C8" w:rsidP="00B9739B">
      <w:pPr>
        <w:spacing w:after="0" w:line="360" w:lineRule="auto"/>
        <w:jc w:val="both"/>
        <w:rPr>
          <w:rFonts w:cs="Calibri"/>
          <w:sz w:val="18"/>
          <w:szCs w:val="18"/>
        </w:rPr>
      </w:pPr>
      <w:r w:rsidRPr="00993803">
        <w:rPr>
          <w:rFonts w:cs="Calibri"/>
          <w:sz w:val="18"/>
          <w:szCs w:val="18"/>
        </w:rPr>
        <w:t>(należy podać wszelkie informacje mające mieć znaczenie dla zgodnej z harmonogramem realizacji badań)</w:t>
      </w:r>
    </w:p>
    <w:p w14:paraId="48954235" w14:textId="77777777" w:rsidR="00AD63C8" w:rsidRDefault="00AD63C8" w:rsidP="00B9739B">
      <w:pPr>
        <w:spacing w:after="0" w:line="360" w:lineRule="auto"/>
        <w:jc w:val="both"/>
        <w:rPr>
          <w:rFonts w:cs="Calibri"/>
          <w:b/>
        </w:rPr>
      </w:pPr>
    </w:p>
    <w:p w14:paraId="2119D235" w14:textId="77777777" w:rsidR="004D46D7" w:rsidRDefault="0059315E" w:rsidP="004D46D7">
      <w:pPr>
        <w:numPr>
          <w:ilvl w:val="0"/>
          <w:numId w:val="10"/>
        </w:numPr>
        <w:spacing w:after="0" w:line="360" w:lineRule="auto"/>
        <w:ind w:left="284" w:hanging="284"/>
        <w:jc w:val="both"/>
        <w:rPr>
          <w:rFonts w:cs="Calibri"/>
          <w:b/>
        </w:rPr>
      </w:pPr>
      <w:r>
        <w:rPr>
          <w:rFonts w:cs="Calibri"/>
          <w:b/>
        </w:rPr>
        <w:t xml:space="preserve"> </w:t>
      </w:r>
      <w:r w:rsidR="004D46D7">
        <w:rPr>
          <w:rFonts w:cs="Calibri"/>
          <w:b/>
        </w:rPr>
        <w:t>Oświadczeni</w:t>
      </w:r>
      <w:r w:rsidR="008D6522">
        <w:rPr>
          <w:rFonts w:cs="Calibri"/>
          <w:b/>
        </w:rPr>
        <w:t>a</w:t>
      </w:r>
    </w:p>
    <w:p w14:paraId="76A204C1" w14:textId="77777777" w:rsidR="008D6522" w:rsidRDefault="004D46D7" w:rsidP="004D46D7">
      <w:pPr>
        <w:spacing w:after="0" w:line="360" w:lineRule="auto"/>
        <w:jc w:val="both"/>
        <w:rPr>
          <w:rFonts w:cs="Calibri"/>
        </w:rPr>
      </w:pPr>
      <w:r w:rsidRPr="004D46D7">
        <w:rPr>
          <w:rFonts w:cs="Calibri"/>
        </w:rPr>
        <w:t>Niniejszym potwierdzam</w:t>
      </w:r>
      <w:r w:rsidR="008D6522">
        <w:rPr>
          <w:rFonts w:cs="Calibri"/>
        </w:rPr>
        <w:t>:</w:t>
      </w:r>
    </w:p>
    <w:p w14:paraId="409D6795" w14:textId="77777777" w:rsidR="008D6522" w:rsidRDefault="004D46D7" w:rsidP="008D6522">
      <w:pPr>
        <w:numPr>
          <w:ilvl w:val="1"/>
          <w:numId w:val="10"/>
        </w:numPr>
        <w:spacing w:after="0" w:line="360" w:lineRule="auto"/>
        <w:jc w:val="both"/>
        <w:rPr>
          <w:rFonts w:cs="Calibri"/>
        </w:rPr>
      </w:pPr>
      <w:r w:rsidRPr="004D46D7">
        <w:rPr>
          <w:rFonts w:cs="Calibri"/>
        </w:rPr>
        <w:t>zapoznani</w:t>
      </w:r>
      <w:r w:rsidR="008D6522">
        <w:rPr>
          <w:rFonts w:cs="Calibri"/>
        </w:rPr>
        <w:t>e</w:t>
      </w:r>
      <w:r w:rsidRPr="004D46D7">
        <w:rPr>
          <w:rFonts w:cs="Calibri"/>
        </w:rPr>
        <w:t xml:space="preserve"> się z Regulaminem Uczelnianego Centrum Aparaturowego</w:t>
      </w:r>
      <w:r w:rsidR="0085407E">
        <w:rPr>
          <w:rFonts w:cs="Calibri"/>
        </w:rPr>
        <w:t>**</w:t>
      </w:r>
      <w:r w:rsidR="0059315E">
        <w:rPr>
          <w:rFonts w:cs="Calibri"/>
        </w:rPr>
        <w:t>,</w:t>
      </w:r>
      <w:r w:rsidRPr="004D46D7">
        <w:rPr>
          <w:rFonts w:cs="Calibri"/>
        </w:rPr>
        <w:t xml:space="preserve"> Regulaminem Pracowni Zwierząt Doświadczalnych</w:t>
      </w:r>
      <w:r w:rsidR="0059315E">
        <w:rPr>
          <w:rFonts w:cs="Calibri"/>
        </w:rPr>
        <w:t xml:space="preserve"> UCA</w:t>
      </w:r>
      <w:r w:rsidRPr="004D46D7">
        <w:rPr>
          <w:rFonts w:cs="Calibri"/>
        </w:rPr>
        <w:t>*</w:t>
      </w:r>
      <w:r>
        <w:rPr>
          <w:rFonts w:cs="Calibri"/>
        </w:rPr>
        <w:t>*</w:t>
      </w:r>
      <w:r w:rsidR="0085407E">
        <w:rPr>
          <w:rFonts w:cs="Calibri"/>
        </w:rPr>
        <w:t>*</w:t>
      </w:r>
      <w:r w:rsidR="0059315E">
        <w:rPr>
          <w:rFonts w:cs="Calibri"/>
        </w:rPr>
        <w:t xml:space="preserve"> oraz </w:t>
      </w:r>
      <w:r w:rsidR="00291B11">
        <w:rPr>
          <w:rFonts w:cs="Calibri"/>
        </w:rPr>
        <w:t xml:space="preserve">szczegółowymi </w:t>
      </w:r>
      <w:r w:rsidR="0059315E">
        <w:rPr>
          <w:rFonts w:cs="Calibri"/>
        </w:rPr>
        <w:t>instrukcjami pracy w Pracowni Zwierząt Doświadczalnych UCA</w:t>
      </w:r>
      <w:r w:rsidR="00155A2C">
        <w:rPr>
          <w:rFonts w:cs="Calibri"/>
        </w:rPr>
        <w:t>***</w:t>
      </w:r>
      <w:r w:rsidR="00C13433">
        <w:rPr>
          <w:rFonts w:cs="Calibri"/>
        </w:rPr>
        <w:t>, a co za tym idzie deklaruję</w:t>
      </w:r>
      <w:r w:rsidR="00C01415">
        <w:rPr>
          <w:rFonts w:cs="Calibri"/>
        </w:rPr>
        <w:t xml:space="preserve"> w imieniu własnym </w:t>
      </w:r>
      <w:r w:rsidR="00742B2E">
        <w:rPr>
          <w:rFonts w:cs="Calibri"/>
        </w:rPr>
        <w:t>oraz</w:t>
      </w:r>
      <w:r w:rsidR="00C01415">
        <w:rPr>
          <w:rFonts w:cs="Calibri"/>
        </w:rPr>
        <w:t xml:space="preserve"> </w:t>
      </w:r>
      <w:r w:rsidR="00742B2E">
        <w:rPr>
          <w:rFonts w:cs="Calibri"/>
        </w:rPr>
        <w:t xml:space="preserve">pozostałych, </w:t>
      </w:r>
      <w:r w:rsidR="00C01415">
        <w:rPr>
          <w:rFonts w:cs="Calibri"/>
        </w:rPr>
        <w:t xml:space="preserve">wskazanych w niniejszym zgłoszeniu osób </w:t>
      </w:r>
      <w:r w:rsidR="00C13433">
        <w:rPr>
          <w:rFonts w:cs="Calibri"/>
        </w:rPr>
        <w:t xml:space="preserve">przestrzeganie </w:t>
      </w:r>
      <w:r w:rsidR="008A36FC">
        <w:rPr>
          <w:rFonts w:cs="Calibri"/>
        </w:rPr>
        <w:t xml:space="preserve">zasad </w:t>
      </w:r>
      <w:r w:rsidR="00C13433">
        <w:rPr>
          <w:rFonts w:cs="Calibri"/>
        </w:rPr>
        <w:t xml:space="preserve">pracy </w:t>
      </w:r>
      <w:r w:rsidR="00C01415">
        <w:rPr>
          <w:rFonts w:cs="Calibri"/>
        </w:rPr>
        <w:t>opisanych w w</w:t>
      </w:r>
      <w:r w:rsidR="00B0654C">
        <w:rPr>
          <w:rFonts w:cs="Calibri"/>
        </w:rPr>
        <w:t>w</w:t>
      </w:r>
      <w:r w:rsidR="00C01415">
        <w:rPr>
          <w:rFonts w:cs="Calibri"/>
        </w:rPr>
        <w:t>. dokumentach</w:t>
      </w:r>
    </w:p>
    <w:p w14:paraId="719BA88D" w14:textId="77777777" w:rsidR="008D6522" w:rsidRDefault="00FE0A47" w:rsidP="008D6522">
      <w:pPr>
        <w:numPr>
          <w:ilvl w:val="1"/>
          <w:numId w:val="10"/>
        </w:numPr>
        <w:spacing w:after="0" w:line="360" w:lineRule="auto"/>
        <w:jc w:val="both"/>
        <w:rPr>
          <w:rFonts w:cs="Calibri"/>
        </w:rPr>
      </w:pPr>
      <w:r>
        <w:rPr>
          <w:rFonts w:cs="Calibri"/>
        </w:rPr>
        <w:t>Posiadanie zgody Komisji Bioetycznej na przeprowadzenie wnioskowanych badań</w:t>
      </w:r>
      <w:r w:rsidR="00F23CEC">
        <w:rPr>
          <w:rFonts w:cs="Calibri"/>
        </w:rPr>
        <w:t>***</w:t>
      </w:r>
      <w:r>
        <w:rPr>
          <w:rFonts w:cs="Calibri"/>
        </w:rPr>
        <w:t>. Numer zgody Komisji Bioetycznej………………………………………………………………..</w:t>
      </w:r>
    </w:p>
    <w:p w14:paraId="7B9E18DD" w14:textId="77777777" w:rsidR="008D6522" w:rsidRDefault="008D6522" w:rsidP="004D46D7">
      <w:pPr>
        <w:spacing w:after="0" w:line="360" w:lineRule="auto"/>
        <w:jc w:val="both"/>
        <w:rPr>
          <w:rFonts w:cs="Calibri"/>
        </w:rPr>
      </w:pPr>
    </w:p>
    <w:p w14:paraId="7B2CC8FF" w14:textId="77777777" w:rsidR="008D6522" w:rsidRPr="004D46D7" w:rsidRDefault="008D6522" w:rsidP="004D46D7">
      <w:pPr>
        <w:spacing w:after="0" w:line="360" w:lineRule="auto"/>
        <w:jc w:val="both"/>
        <w:rPr>
          <w:rFonts w:cs="Calibri"/>
        </w:rPr>
      </w:pPr>
    </w:p>
    <w:p w14:paraId="0027E271" w14:textId="77777777" w:rsidR="00670849" w:rsidRPr="00BD032F" w:rsidRDefault="00CE625C" w:rsidP="00B9739B">
      <w:pPr>
        <w:spacing w:after="0" w:line="360" w:lineRule="auto"/>
        <w:ind w:left="4956" w:firstLine="708"/>
        <w:jc w:val="both"/>
        <w:rPr>
          <w:rFonts w:cs="Calibri"/>
        </w:rPr>
      </w:pPr>
      <w:r w:rsidRPr="00BD032F">
        <w:rPr>
          <w:rFonts w:cs="Calibri"/>
        </w:rPr>
        <w:t xml:space="preserve">Poznań, </w:t>
      </w:r>
    </w:p>
    <w:p w14:paraId="1526A9A6" w14:textId="77777777" w:rsidR="00520A29" w:rsidRPr="00BD032F" w:rsidRDefault="00CE625C" w:rsidP="00B9739B">
      <w:pPr>
        <w:spacing w:after="0" w:line="360" w:lineRule="auto"/>
        <w:ind w:left="4956" w:firstLine="708"/>
        <w:jc w:val="both"/>
        <w:rPr>
          <w:rFonts w:cs="Calibri"/>
        </w:rPr>
      </w:pPr>
      <w:r w:rsidRPr="00BD032F">
        <w:rPr>
          <w:rFonts w:cs="Calibri"/>
        </w:rPr>
        <w:t>…………………………………………</w:t>
      </w:r>
    </w:p>
    <w:p w14:paraId="0746F94F" w14:textId="77777777" w:rsidR="00520A29" w:rsidRPr="00BD032F" w:rsidRDefault="00CE625C" w:rsidP="00B9739B">
      <w:pPr>
        <w:spacing w:after="0" w:line="360" w:lineRule="auto"/>
        <w:ind w:left="5664"/>
        <w:jc w:val="both"/>
        <w:rPr>
          <w:rFonts w:cs="Calibri"/>
        </w:rPr>
      </w:pPr>
      <w:r w:rsidRPr="00BD032F">
        <w:rPr>
          <w:rFonts w:cs="Calibri"/>
        </w:rPr>
        <w:t>(Data)</w:t>
      </w:r>
    </w:p>
    <w:p w14:paraId="48D70FCA" w14:textId="77777777" w:rsidR="00505CDC" w:rsidRPr="00505CDC" w:rsidRDefault="00505CDC" w:rsidP="00B9739B">
      <w:pPr>
        <w:spacing w:after="0" w:line="360" w:lineRule="auto"/>
        <w:jc w:val="both"/>
        <w:rPr>
          <w:rFonts w:cs="Calibri"/>
          <w:b/>
        </w:rPr>
      </w:pPr>
      <w:r w:rsidRPr="00505CDC">
        <w:rPr>
          <w:rFonts w:cs="Calibri"/>
          <w:b/>
        </w:rPr>
        <w:lastRenderedPageBreak/>
        <w:t>Podpisy</w:t>
      </w:r>
    </w:p>
    <w:p w14:paraId="7D859E57" w14:textId="77777777" w:rsidR="00505CDC" w:rsidRDefault="00505CDC" w:rsidP="00B9739B">
      <w:pPr>
        <w:spacing w:after="0" w:line="360" w:lineRule="auto"/>
        <w:jc w:val="both"/>
        <w:rPr>
          <w:rFonts w:cs="Calibri"/>
        </w:rPr>
      </w:pPr>
    </w:p>
    <w:p w14:paraId="0A18597C" w14:textId="77777777" w:rsidR="00F82C01" w:rsidRPr="00BD032F" w:rsidRDefault="00F82C01" w:rsidP="00B9739B">
      <w:pPr>
        <w:spacing w:after="0" w:line="360" w:lineRule="auto"/>
        <w:jc w:val="both"/>
        <w:rPr>
          <w:rFonts w:cs="Calibri"/>
        </w:rPr>
      </w:pPr>
      <w:r w:rsidRPr="00BD032F">
        <w:rPr>
          <w:rFonts w:cs="Calibri"/>
        </w:rPr>
        <w:t>Kierownik/opiekun projektu naukowego</w:t>
      </w:r>
      <w:r w:rsidR="00903CDF">
        <w:rPr>
          <w:rFonts w:cs="Calibri"/>
        </w:rPr>
        <w:t>/planujący (w przypadku badań na zwierzętach)</w:t>
      </w:r>
    </w:p>
    <w:p w14:paraId="632D907C" w14:textId="77777777" w:rsidR="00F82C01" w:rsidRPr="00BD032F" w:rsidRDefault="00F82C01" w:rsidP="00B9739B">
      <w:pPr>
        <w:spacing w:after="0" w:line="360" w:lineRule="auto"/>
        <w:jc w:val="both"/>
        <w:rPr>
          <w:rFonts w:cs="Calibri"/>
        </w:rPr>
      </w:pPr>
    </w:p>
    <w:p w14:paraId="660CC5DA" w14:textId="77777777" w:rsidR="00F82C01" w:rsidRPr="00BD032F" w:rsidRDefault="00F82C01" w:rsidP="00B9739B">
      <w:pPr>
        <w:spacing w:after="0" w:line="360" w:lineRule="auto"/>
        <w:jc w:val="both"/>
        <w:rPr>
          <w:rFonts w:cs="Calibri"/>
        </w:rPr>
      </w:pPr>
    </w:p>
    <w:p w14:paraId="130F301D" w14:textId="77777777" w:rsidR="00F82C01" w:rsidRPr="00BD032F" w:rsidRDefault="00F82C01" w:rsidP="00B9739B">
      <w:pPr>
        <w:spacing w:after="0" w:line="360" w:lineRule="auto"/>
        <w:jc w:val="both"/>
        <w:rPr>
          <w:rFonts w:cs="Calibri"/>
        </w:rPr>
      </w:pPr>
    </w:p>
    <w:p w14:paraId="48B57BF0" w14:textId="77777777" w:rsidR="00F82C01" w:rsidRPr="00BD032F" w:rsidRDefault="00F82C01" w:rsidP="00B9739B">
      <w:pPr>
        <w:spacing w:after="0" w:line="360" w:lineRule="auto"/>
        <w:jc w:val="both"/>
        <w:rPr>
          <w:rFonts w:cs="Calibri"/>
        </w:rPr>
      </w:pPr>
      <w:r w:rsidRPr="00BD032F">
        <w:rPr>
          <w:rFonts w:cs="Calibri"/>
        </w:rPr>
        <w:t>……………………………………………………………</w:t>
      </w:r>
    </w:p>
    <w:p w14:paraId="756070E3" w14:textId="77777777" w:rsidR="00F82C01" w:rsidRPr="00BD032F" w:rsidRDefault="00F82C01" w:rsidP="00B9739B">
      <w:pPr>
        <w:spacing w:after="0" w:line="360" w:lineRule="auto"/>
        <w:jc w:val="both"/>
        <w:rPr>
          <w:rFonts w:cs="Calibri"/>
        </w:rPr>
      </w:pPr>
      <w:r w:rsidRPr="00BD032F">
        <w:rPr>
          <w:rFonts w:cs="Calibri"/>
        </w:rPr>
        <w:t>(podpis/pieczęć)</w:t>
      </w:r>
    </w:p>
    <w:p w14:paraId="0FD7B858" w14:textId="77777777" w:rsidR="00F82C01" w:rsidRPr="00BD032F" w:rsidRDefault="00F82C01" w:rsidP="00B9739B">
      <w:pPr>
        <w:spacing w:after="0" w:line="360" w:lineRule="auto"/>
        <w:jc w:val="both"/>
        <w:rPr>
          <w:rFonts w:cs="Calibri"/>
        </w:rPr>
      </w:pPr>
    </w:p>
    <w:p w14:paraId="61C7AF74" w14:textId="77777777" w:rsidR="00520A29" w:rsidRPr="00BD032F" w:rsidRDefault="00520A29" w:rsidP="00B9739B">
      <w:pPr>
        <w:spacing w:after="0" w:line="360" w:lineRule="auto"/>
        <w:jc w:val="both"/>
        <w:rPr>
          <w:rFonts w:cs="Calibri"/>
        </w:rPr>
      </w:pPr>
    </w:p>
    <w:p w14:paraId="44A2EAC7" w14:textId="77777777" w:rsidR="00F82C01" w:rsidRPr="00BD032F" w:rsidRDefault="00F82C01" w:rsidP="00B9739B">
      <w:pPr>
        <w:spacing w:after="0" w:line="360" w:lineRule="auto"/>
        <w:jc w:val="both"/>
        <w:rPr>
          <w:rFonts w:cs="Calibri"/>
        </w:rPr>
      </w:pPr>
    </w:p>
    <w:p w14:paraId="3915B4E0" w14:textId="77777777" w:rsidR="00F82C01" w:rsidRPr="00BD032F" w:rsidRDefault="00F82C01" w:rsidP="00B9739B">
      <w:pPr>
        <w:spacing w:after="0" w:line="360" w:lineRule="auto"/>
        <w:jc w:val="both"/>
        <w:rPr>
          <w:rFonts w:cs="Calibri"/>
        </w:rPr>
      </w:pPr>
      <w:r w:rsidRPr="00BD032F">
        <w:rPr>
          <w:rFonts w:cs="Calibri"/>
        </w:rPr>
        <w:t>Kierownik jednostki organizacyjnej</w:t>
      </w:r>
    </w:p>
    <w:p w14:paraId="10C8D463" w14:textId="77777777" w:rsidR="00F82C01" w:rsidRPr="00BD032F" w:rsidRDefault="00F82C01" w:rsidP="00B9739B">
      <w:pPr>
        <w:spacing w:after="0" w:line="360" w:lineRule="auto"/>
        <w:jc w:val="both"/>
        <w:rPr>
          <w:rFonts w:cs="Calibri"/>
        </w:rPr>
      </w:pPr>
    </w:p>
    <w:p w14:paraId="038899BC" w14:textId="77777777" w:rsidR="00F82C01" w:rsidRPr="00BD032F" w:rsidRDefault="00F82C01" w:rsidP="00B9739B">
      <w:pPr>
        <w:spacing w:after="0" w:line="360" w:lineRule="auto"/>
        <w:jc w:val="both"/>
        <w:rPr>
          <w:rFonts w:cs="Calibri"/>
        </w:rPr>
      </w:pPr>
    </w:p>
    <w:p w14:paraId="2A7E6484" w14:textId="77777777" w:rsidR="00F82C01" w:rsidRPr="00BD032F" w:rsidRDefault="00F82C01" w:rsidP="00B9739B">
      <w:pPr>
        <w:spacing w:after="0" w:line="360" w:lineRule="auto"/>
        <w:jc w:val="both"/>
        <w:rPr>
          <w:rFonts w:cs="Calibri"/>
        </w:rPr>
      </w:pPr>
    </w:p>
    <w:p w14:paraId="4DE2DDAA" w14:textId="77777777" w:rsidR="00F82C01" w:rsidRPr="00BD032F" w:rsidRDefault="00F82C01" w:rsidP="00B9739B">
      <w:pPr>
        <w:spacing w:after="0" w:line="360" w:lineRule="auto"/>
        <w:jc w:val="both"/>
        <w:rPr>
          <w:rFonts w:cs="Calibri"/>
        </w:rPr>
      </w:pPr>
      <w:r w:rsidRPr="00BD032F">
        <w:rPr>
          <w:rFonts w:cs="Calibri"/>
        </w:rPr>
        <w:t>……………………………………………………………</w:t>
      </w:r>
    </w:p>
    <w:p w14:paraId="135EA810" w14:textId="77777777" w:rsidR="00F82C01" w:rsidRPr="00BD032F" w:rsidRDefault="00F82C01" w:rsidP="00B9739B">
      <w:pPr>
        <w:spacing w:after="0" w:line="360" w:lineRule="auto"/>
        <w:jc w:val="both"/>
        <w:rPr>
          <w:rFonts w:cs="Calibri"/>
        </w:rPr>
      </w:pPr>
      <w:r w:rsidRPr="00BD032F">
        <w:rPr>
          <w:rFonts w:cs="Calibri"/>
        </w:rPr>
        <w:t>(podpis/pieczęć)</w:t>
      </w:r>
    </w:p>
    <w:p w14:paraId="31623778" w14:textId="77777777" w:rsidR="00F82C01" w:rsidRPr="00BD032F" w:rsidRDefault="00F82C01" w:rsidP="00B9739B">
      <w:pPr>
        <w:spacing w:after="0" w:line="360" w:lineRule="auto"/>
        <w:jc w:val="both"/>
        <w:rPr>
          <w:rFonts w:cs="Calibri"/>
        </w:rPr>
      </w:pPr>
    </w:p>
    <w:p w14:paraId="1FF6BF47" w14:textId="77777777" w:rsidR="00F82C01" w:rsidRPr="00BD032F" w:rsidRDefault="00F82C01" w:rsidP="00B9739B">
      <w:pPr>
        <w:spacing w:after="0" w:line="360" w:lineRule="auto"/>
        <w:jc w:val="both"/>
        <w:rPr>
          <w:rFonts w:cs="Calibri"/>
        </w:rPr>
      </w:pPr>
    </w:p>
    <w:p w14:paraId="5814C19C" w14:textId="77777777" w:rsidR="00F82C01" w:rsidRPr="00BD032F" w:rsidRDefault="00F82C01" w:rsidP="00B9739B">
      <w:pPr>
        <w:spacing w:after="0" w:line="360" w:lineRule="auto"/>
        <w:jc w:val="both"/>
        <w:rPr>
          <w:rFonts w:cs="Calibri"/>
        </w:rPr>
      </w:pPr>
    </w:p>
    <w:p w14:paraId="2F546E11" w14:textId="77777777" w:rsidR="00F82C01" w:rsidRPr="00BD032F" w:rsidRDefault="00F82C01" w:rsidP="00B9739B">
      <w:pPr>
        <w:spacing w:after="0" w:line="360" w:lineRule="auto"/>
        <w:jc w:val="both"/>
        <w:rPr>
          <w:rFonts w:cs="Calibri"/>
        </w:rPr>
      </w:pPr>
      <w:r w:rsidRPr="00BD032F">
        <w:rPr>
          <w:rFonts w:cs="Calibri"/>
        </w:rPr>
        <w:t>Kierownik UCA</w:t>
      </w:r>
    </w:p>
    <w:p w14:paraId="550F4755" w14:textId="77777777" w:rsidR="00F82C01" w:rsidRPr="00BD032F" w:rsidRDefault="00F82C01" w:rsidP="00B9739B">
      <w:pPr>
        <w:tabs>
          <w:tab w:val="left" w:pos="2363"/>
        </w:tabs>
        <w:spacing w:after="0" w:line="360" w:lineRule="auto"/>
        <w:jc w:val="both"/>
        <w:rPr>
          <w:rFonts w:cs="Calibri"/>
        </w:rPr>
      </w:pPr>
      <w:r w:rsidRPr="00BD032F">
        <w:rPr>
          <w:rFonts w:cs="Calibri"/>
        </w:rPr>
        <w:tab/>
      </w:r>
    </w:p>
    <w:p w14:paraId="46307AD2" w14:textId="77777777" w:rsidR="00F82C01" w:rsidRPr="00BD032F" w:rsidRDefault="00F82C01" w:rsidP="00B9739B">
      <w:pPr>
        <w:tabs>
          <w:tab w:val="left" w:pos="2363"/>
        </w:tabs>
        <w:spacing w:after="0" w:line="360" w:lineRule="auto"/>
        <w:jc w:val="both"/>
        <w:rPr>
          <w:rFonts w:cs="Calibri"/>
        </w:rPr>
      </w:pPr>
    </w:p>
    <w:p w14:paraId="4CE49631" w14:textId="77777777" w:rsidR="00F82C01" w:rsidRPr="00BD032F" w:rsidRDefault="00F82C01" w:rsidP="00B9739B">
      <w:pPr>
        <w:tabs>
          <w:tab w:val="left" w:pos="2363"/>
        </w:tabs>
        <w:spacing w:after="0" w:line="360" w:lineRule="auto"/>
        <w:jc w:val="both"/>
        <w:rPr>
          <w:rFonts w:cs="Calibri"/>
        </w:rPr>
      </w:pPr>
    </w:p>
    <w:p w14:paraId="7862AFB6" w14:textId="77777777" w:rsidR="00F82C01" w:rsidRPr="00BD032F" w:rsidRDefault="00F82C01" w:rsidP="00B9739B">
      <w:pPr>
        <w:spacing w:after="0" w:line="360" w:lineRule="auto"/>
        <w:jc w:val="both"/>
        <w:rPr>
          <w:rFonts w:cs="Calibri"/>
        </w:rPr>
      </w:pPr>
      <w:r w:rsidRPr="00BD032F">
        <w:rPr>
          <w:rFonts w:cs="Calibri"/>
        </w:rPr>
        <w:t>……………………………………………………………</w:t>
      </w:r>
    </w:p>
    <w:p w14:paraId="7CFBD81E" w14:textId="77777777" w:rsidR="00F82C01" w:rsidRPr="00BD032F" w:rsidRDefault="00F82C01" w:rsidP="00B9739B">
      <w:pPr>
        <w:spacing w:after="0" w:line="360" w:lineRule="auto"/>
        <w:jc w:val="both"/>
        <w:rPr>
          <w:rFonts w:cs="Calibri"/>
        </w:rPr>
      </w:pPr>
      <w:r w:rsidRPr="00BD032F">
        <w:rPr>
          <w:rFonts w:cs="Calibri"/>
        </w:rPr>
        <w:t>(podpis/pieczęć)</w:t>
      </w:r>
    </w:p>
    <w:p w14:paraId="649EF29A" w14:textId="77777777" w:rsidR="00F82C01" w:rsidRPr="00BD032F" w:rsidRDefault="00F82C01" w:rsidP="00B9739B">
      <w:pPr>
        <w:spacing w:after="0" w:line="360" w:lineRule="auto"/>
        <w:jc w:val="both"/>
        <w:rPr>
          <w:rFonts w:cs="Calibri"/>
        </w:rPr>
      </w:pPr>
    </w:p>
    <w:p w14:paraId="40CDF9F4" w14:textId="77777777" w:rsidR="00E62E07" w:rsidRDefault="00E62E07" w:rsidP="00B9739B">
      <w:pPr>
        <w:spacing w:after="0" w:line="360" w:lineRule="auto"/>
        <w:jc w:val="both"/>
        <w:rPr>
          <w:rFonts w:cs="Calibri"/>
        </w:rPr>
      </w:pPr>
    </w:p>
    <w:p w14:paraId="38FAD0B8" w14:textId="77777777" w:rsidR="00412D07" w:rsidRDefault="00412D07" w:rsidP="00B9739B">
      <w:pPr>
        <w:spacing w:after="0" w:line="360" w:lineRule="auto"/>
        <w:jc w:val="both"/>
        <w:rPr>
          <w:rFonts w:cs="Calibri"/>
        </w:rPr>
      </w:pPr>
    </w:p>
    <w:p w14:paraId="0925FCD6" w14:textId="77777777" w:rsidR="00412D07" w:rsidRDefault="00412D07" w:rsidP="00B9739B">
      <w:pPr>
        <w:spacing w:after="0" w:line="360" w:lineRule="auto"/>
        <w:jc w:val="both"/>
        <w:rPr>
          <w:rFonts w:cs="Calibri"/>
        </w:rPr>
      </w:pPr>
    </w:p>
    <w:p w14:paraId="116156FE" w14:textId="77777777" w:rsidR="00412D07" w:rsidRPr="00BD032F" w:rsidRDefault="00412D07" w:rsidP="00B9739B">
      <w:pPr>
        <w:spacing w:after="0" w:line="360" w:lineRule="auto"/>
        <w:jc w:val="both"/>
        <w:rPr>
          <w:rFonts w:cs="Calibri"/>
        </w:rPr>
      </w:pPr>
    </w:p>
    <w:p w14:paraId="5E52F90E" w14:textId="77777777" w:rsidR="00E62E07" w:rsidRPr="00BD032F" w:rsidRDefault="006E377E" w:rsidP="006E377E">
      <w:pPr>
        <w:tabs>
          <w:tab w:val="left" w:pos="2160"/>
        </w:tabs>
        <w:spacing w:after="0" w:line="360" w:lineRule="auto"/>
        <w:jc w:val="both"/>
        <w:rPr>
          <w:rFonts w:cs="Calibri"/>
        </w:rPr>
      </w:pPr>
      <w:r>
        <w:rPr>
          <w:rFonts w:cs="Calibri"/>
        </w:rPr>
        <w:tab/>
      </w:r>
    </w:p>
    <w:p w14:paraId="3029836D" w14:textId="77777777" w:rsidR="00E62E07" w:rsidRPr="00412D07" w:rsidRDefault="00E62E07" w:rsidP="00B9739B">
      <w:pPr>
        <w:spacing w:after="0" w:line="360" w:lineRule="auto"/>
        <w:jc w:val="both"/>
        <w:rPr>
          <w:rFonts w:cs="Calibri"/>
          <w:sz w:val="18"/>
          <w:szCs w:val="18"/>
        </w:rPr>
      </w:pPr>
      <w:r w:rsidRPr="00412D07">
        <w:rPr>
          <w:rFonts w:cs="Calibri"/>
          <w:sz w:val="18"/>
          <w:szCs w:val="18"/>
        </w:rPr>
        <w:t>* poszczególne sekcje wniosku można wydłużać lub skracać w zależności od potrzeb</w:t>
      </w:r>
    </w:p>
    <w:p w14:paraId="43A3B14F" w14:textId="77777777" w:rsidR="0085407E" w:rsidRPr="00412D07" w:rsidRDefault="004D46D7" w:rsidP="0085407E">
      <w:pPr>
        <w:spacing w:after="0" w:line="360" w:lineRule="auto"/>
        <w:jc w:val="both"/>
        <w:rPr>
          <w:rFonts w:cs="Calibri"/>
          <w:sz w:val="18"/>
          <w:szCs w:val="18"/>
        </w:rPr>
      </w:pPr>
      <w:r w:rsidRPr="00412D07">
        <w:rPr>
          <w:rFonts w:cs="Calibri"/>
          <w:sz w:val="18"/>
          <w:szCs w:val="18"/>
        </w:rPr>
        <w:t xml:space="preserve">** </w:t>
      </w:r>
      <w:r w:rsidR="0085407E" w:rsidRPr="00412D07">
        <w:rPr>
          <w:rFonts w:cs="Calibri"/>
          <w:sz w:val="18"/>
          <w:szCs w:val="18"/>
        </w:rPr>
        <w:t>dostępne na www.uca.ump.edu.pl</w:t>
      </w:r>
    </w:p>
    <w:p w14:paraId="79D5ECD3" w14:textId="77777777" w:rsidR="004B0E37" w:rsidRPr="00412D07" w:rsidRDefault="004B0E37" w:rsidP="00B9739B">
      <w:pPr>
        <w:spacing w:after="0" w:line="360" w:lineRule="auto"/>
        <w:jc w:val="both"/>
        <w:rPr>
          <w:rFonts w:cs="Calibri"/>
          <w:sz w:val="18"/>
          <w:szCs w:val="18"/>
        </w:rPr>
      </w:pPr>
      <w:r w:rsidRPr="00412D07">
        <w:rPr>
          <w:rFonts w:cs="Calibri"/>
          <w:sz w:val="18"/>
          <w:szCs w:val="18"/>
        </w:rPr>
        <w:t xml:space="preserve">*** </w:t>
      </w:r>
      <w:r w:rsidR="0085407E" w:rsidRPr="00412D07">
        <w:rPr>
          <w:rFonts w:cs="Calibri"/>
          <w:sz w:val="18"/>
          <w:szCs w:val="18"/>
        </w:rPr>
        <w:t>jeśli dotyczy</w:t>
      </w:r>
    </w:p>
    <w:p w14:paraId="1EEB65A6" w14:textId="77777777" w:rsidR="00A75F1E" w:rsidRPr="00BD032F" w:rsidRDefault="00A75F1E" w:rsidP="00B9739B">
      <w:pPr>
        <w:spacing w:after="0" w:line="360" w:lineRule="auto"/>
        <w:jc w:val="both"/>
        <w:rPr>
          <w:rFonts w:cs="Calibri"/>
        </w:rPr>
      </w:pPr>
    </w:p>
    <w:p w14:paraId="47A742AF" w14:textId="77777777" w:rsidR="00A75F1E" w:rsidRPr="00BD032F" w:rsidRDefault="00A75F1E" w:rsidP="00B9739B">
      <w:pPr>
        <w:spacing w:after="0" w:line="360" w:lineRule="auto"/>
        <w:jc w:val="both"/>
        <w:rPr>
          <w:rFonts w:cs="Calibri"/>
        </w:rPr>
      </w:pPr>
    </w:p>
    <w:p w14:paraId="76B601F2" w14:textId="77777777" w:rsidR="00A75F1E" w:rsidRPr="00BD032F" w:rsidRDefault="00A75F1E" w:rsidP="00B9739B">
      <w:pPr>
        <w:spacing w:after="0" w:line="360" w:lineRule="auto"/>
        <w:jc w:val="both"/>
        <w:rPr>
          <w:rFonts w:cs="Calibri"/>
        </w:rPr>
      </w:pPr>
    </w:p>
    <w:sectPr w:rsidR="00A75F1E" w:rsidRPr="00BD032F" w:rsidSect="000744F8"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ABC644" w14:textId="77777777" w:rsidR="00F81F5F" w:rsidRDefault="00F81F5F" w:rsidP="0016318C">
      <w:pPr>
        <w:spacing w:after="0" w:line="240" w:lineRule="auto"/>
      </w:pPr>
      <w:r>
        <w:separator/>
      </w:r>
    </w:p>
  </w:endnote>
  <w:endnote w:type="continuationSeparator" w:id="0">
    <w:p w14:paraId="56511D77" w14:textId="77777777" w:rsidR="00F81F5F" w:rsidRDefault="00F81F5F" w:rsidP="001631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5B20FD" w14:textId="77777777" w:rsidR="008D6464" w:rsidRDefault="008D6464">
    <w:pPr>
      <w:pStyle w:val="Stopka"/>
      <w:jc w:val="right"/>
    </w:pPr>
    <w:r>
      <w:fldChar w:fldCharType="begin"/>
    </w:r>
    <w:r>
      <w:instrText>PAGE   \* MERGEFORMAT</w:instrText>
    </w:r>
    <w:r>
      <w:fldChar w:fldCharType="separate"/>
    </w:r>
    <w:r w:rsidR="004250C9">
      <w:rPr>
        <w:noProof/>
      </w:rPr>
      <w:t>1</w:t>
    </w:r>
    <w:r>
      <w:rPr>
        <w:noProof/>
      </w:rPr>
      <w:fldChar w:fldCharType="end"/>
    </w:r>
  </w:p>
  <w:p w14:paraId="0C0D6015" w14:textId="77777777" w:rsidR="008D6464" w:rsidRDefault="008D6464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4557C1" w14:textId="77777777" w:rsidR="00F81F5F" w:rsidRDefault="00F81F5F" w:rsidP="0016318C">
      <w:pPr>
        <w:spacing w:after="0" w:line="240" w:lineRule="auto"/>
      </w:pPr>
      <w:r>
        <w:separator/>
      </w:r>
    </w:p>
  </w:footnote>
  <w:footnote w:type="continuationSeparator" w:id="0">
    <w:p w14:paraId="07F53D16" w14:textId="77777777" w:rsidR="00F81F5F" w:rsidRDefault="00F81F5F" w:rsidP="0016318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60760E3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31C681F"/>
    <w:multiLevelType w:val="hybridMultilevel"/>
    <w:tmpl w:val="A238EDE0"/>
    <w:lvl w:ilvl="0" w:tplc="439C1382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" w15:restartNumberingAfterBreak="0">
    <w:nsid w:val="1E265AD2"/>
    <w:multiLevelType w:val="hybridMultilevel"/>
    <w:tmpl w:val="A244A6D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E765B33"/>
    <w:multiLevelType w:val="hybridMultilevel"/>
    <w:tmpl w:val="3792397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8D94DD7"/>
    <w:multiLevelType w:val="multilevel"/>
    <w:tmpl w:val="1CBEEFA4"/>
    <w:lvl w:ilvl="0">
      <w:start w:val="3"/>
      <w:numFmt w:val="decimal"/>
      <w:lvlText w:val="%1."/>
      <w:lvlJc w:val="left"/>
      <w:pPr>
        <w:ind w:left="644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896" w:hanging="612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04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364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364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724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724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084" w:hanging="1800"/>
      </w:pPr>
      <w:rPr>
        <w:rFonts w:hint="default"/>
      </w:rPr>
    </w:lvl>
  </w:abstractNum>
  <w:abstractNum w:abstractNumId="5" w15:restartNumberingAfterBreak="0">
    <w:nsid w:val="32E36362"/>
    <w:multiLevelType w:val="hybridMultilevel"/>
    <w:tmpl w:val="6E0C43C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DF06C5E"/>
    <w:multiLevelType w:val="hybridMultilevel"/>
    <w:tmpl w:val="22E041B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E3D0402"/>
    <w:multiLevelType w:val="hybridMultilevel"/>
    <w:tmpl w:val="BA76DF8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44E4E80"/>
    <w:multiLevelType w:val="hybridMultilevel"/>
    <w:tmpl w:val="59EAEC00"/>
    <w:lvl w:ilvl="0" w:tplc="4A74B1A4">
      <w:start w:val="1"/>
      <w:numFmt w:val="decimal"/>
      <w:lvlText w:val="%1."/>
      <w:lvlJc w:val="left"/>
      <w:pPr>
        <w:ind w:left="720" w:hanging="360"/>
      </w:pPr>
      <w:rPr>
        <w:rFonts w:ascii="Calibri" w:eastAsia="Calibri" w:hAnsi="Calibri"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C2C205D"/>
    <w:multiLevelType w:val="hybridMultilevel"/>
    <w:tmpl w:val="7D4C323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DA77CE8"/>
    <w:multiLevelType w:val="hybridMultilevel"/>
    <w:tmpl w:val="5DF2876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DD079C0"/>
    <w:multiLevelType w:val="hybridMultilevel"/>
    <w:tmpl w:val="704A29B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29729225">
    <w:abstractNumId w:val="8"/>
  </w:num>
  <w:num w:numId="2" w16cid:durableId="677193429">
    <w:abstractNumId w:val="10"/>
  </w:num>
  <w:num w:numId="3" w16cid:durableId="2019887737">
    <w:abstractNumId w:val="7"/>
  </w:num>
  <w:num w:numId="4" w16cid:durableId="1836261344">
    <w:abstractNumId w:val="2"/>
  </w:num>
  <w:num w:numId="5" w16cid:durableId="9263130">
    <w:abstractNumId w:val="11"/>
  </w:num>
  <w:num w:numId="6" w16cid:durableId="580259912">
    <w:abstractNumId w:val="6"/>
  </w:num>
  <w:num w:numId="7" w16cid:durableId="1430082606">
    <w:abstractNumId w:val="3"/>
  </w:num>
  <w:num w:numId="8" w16cid:durableId="1020740044">
    <w:abstractNumId w:val="5"/>
  </w:num>
  <w:num w:numId="9" w16cid:durableId="1846357707">
    <w:abstractNumId w:val="9"/>
  </w:num>
  <w:num w:numId="10" w16cid:durableId="1732579222">
    <w:abstractNumId w:val="4"/>
  </w:num>
  <w:num w:numId="11" w16cid:durableId="848061907">
    <w:abstractNumId w:val="0"/>
  </w:num>
  <w:num w:numId="12" w16cid:durableId="62692944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oNotTrackMoves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3NTOwNDY0MTM2MbdU0lEKTi0uzszPAykwrwUA6zEpuywAAAA="/>
  </w:docVars>
  <w:rsids>
    <w:rsidRoot w:val="0094441E"/>
    <w:rsid w:val="0000206C"/>
    <w:rsid w:val="00002544"/>
    <w:rsid w:val="00002A5F"/>
    <w:rsid w:val="0000333A"/>
    <w:rsid w:val="00011057"/>
    <w:rsid w:val="000111F2"/>
    <w:rsid w:val="00014256"/>
    <w:rsid w:val="00016A11"/>
    <w:rsid w:val="000175E2"/>
    <w:rsid w:val="00020E6E"/>
    <w:rsid w:val="000240B1"/>
    <w:rsid w:val="000259BB"/>
    <w:rsid w:val="00026E82"/>
    <w:rsid w:val="0002710C"/>
    <w:rsid w:val="00027CF1"/>
    <w:rsid w:val="00032D8B"/>
    <w:rsid w:val="00044BE6"/>
    <w:rsid w:val="00044E34"/>
    <w:rsid w:val="0004622C"/>
    <w:rsid w:val="00065BD1"/>
    <w:rsid w:val="000662CF"/>
    <w:rsid w:val="000744F8"/>
    <w:rsid w:val="00084AE5"/>
    <w:rsid w:val="00090876"/>
    <w:rsid w:val="000929A8"/>
    <w:rsid w:val="000932C9"/>
    <w:rsid w:val="00097024"/>
    <w:rsid w:val="000A1915"/>
    <w:rsid w:val="000A2917"/>
    <w:rsid w:val="000C4FD4"/>
    <w:rsid w:val="000D2021"/>
    <w:rsid w:val="000E0086"/>
    <w:rsid w:val="000E3FF0"/>
    <w:rsid w:val="000E407C"/>
    <w:rsid w:val="000E4357"/>
    <w:rsid w:val="000F399C"/>
    <w:rsid w:val="000F60CD"/>
    <w:rsid w:val="000F74E9"/>
    <w:rsid w:val="00112A13"/>
    <w:rsid w:val="00116528"/>
    <w:rsid w:val="00122970"/>
    <w:rsid w:val="00123537"/>
    <w:rsid w:val="001261C3"/>
    <w:rsid w:val="00126F03"/>
    <w:rsid w:val="001313FB"/>
    <w:rsid w:val="001376EE"/>
    <w:rsid w:val="00142DF3"/>
    <w:rsid w:val="00151554"/>
    <w:rsid w:val="001517C9"/>
    <w:rsid w:val="00153498"/>
    <w:rsid w:val="0015441C"/>
    <w:rsid w:val="00154846"/>
    <w:rsid w:val="00155A2C"/>
    <w:rsid w:val="00156AD4"/>
    <w:rsid w:val="00156C50"/>
    <w:rsid w:val="0016318C"/>
    <w:rsid w:val="0016750A"/>
    <w:rsid w:val="00167766"/>
    <w:rsid w:val="00170487"/>
    <w:rsid w:val="00171789"/>
    <w:rsid w:val="00177D3E"/>
    <w:rsid w:val="00180F86"/>
    <w:rsid w:val="00181177"/>
    <w:rsid w:val="00185286"/>
    <w:rsid w:val="001A023B"/>
    <w:rsid w:val="001A3AF1"/>
    <w:rsid w:val="001A44D3"/>
    <w:rsid w:val="001A54A5"/>
    <w:rsid w:val="001B1539"/>
    <w:rsid w:val="001B5C4B"/>
    <w:rsid w:val="001B6205"/>
    <w:rsid w:val="001C4595"/>
    <w:rsid w:val="001C52EC"/>
    <w:rsid w:val="001C7051"/>
    <w:rsid w:val="001C7F4A"/>
    <w:rsid w:val="001D0706"/>
    <w:rsid w:val="001D4894"/>
    <w:rsid w:val="001E1F8B"/>
    <w:rsid w:val="001E3D15"/>
    <w:rsid w:val="001E6B26"/>
    <w:rsid w:val="001F217A"/>
    <w:rsid w:val="00207239"/>
    <w:rsid w:val="00210762"/>
    <w:rsid w:val="002123A9"/>
    <w:rsid w:val="00213B7B"/>
    <w:rsid w:val="00217DD6"/>
    <w:rsid w:val="00235DBA"/>
    <w:rsid w:val="00235E96"/>
    <w:rsid w:val="00237190"/>
    <w:rsid w:val="002438FD"/>
    <w:rsid w:val="00244B23"/>
    <w:rsid w:val="002464CA"/>
    <w:rsid w:val="002465AC"/>
    <w:rsid w:val="0024688A"/>
    <w:rsid w:val="0025251B"/>
    <w:rsid w:val="00256A8E"/>
    <w:rsid w:val="002626C9"/>
    <w:rsid w:val="00263C9E"/>
    <w:rsid w:val="00265DEC"/>
    <w:rsid w:val="00267D70"/>
    <w:rsid w:val="00267F2C"/>
    <w:rsid w:val="00267FA5"/>
    <w:rsid w:val="00272184"/>
    <w:rsid w:val="0027411B"/>
    <w:rsid w:val="002768FC"/>
    <w:rsid w:val="00276D5A"/>
    <w:rsid w:val="002776DE"/>
    <w:rsid w:val="00283DDB"/>
    <w:rsid w:val="0028476A"/>
    <w:rsid w:val="00284DE9"/>
    <w:rsid w:val="00291B11"/>
    <w:rsid w:val="00292829"/>
    <w:rsid w:val="00293FEE"/>
    <w:rsid w:val="002947EA"/>
    <w:rsid w:val="002A1B7E"/>
    <w:rsid w:val="002A2F40"/>
    <w:rsid w:val="002A33F0"/>
    <w:rsid w:val="002A3408"/>
    <w:rsid w:val="002A487C"/>
    <w:rsid w:val="002C111F"/>
    <w:rsid w:val="002D1662"/>
    <w:rsid w:val="002D249B"/>
    <w:rsid w:val="002E029E"/>
    <w:rsid w:val="002E0B2F"/>
    <w:rsid w:val="002F1E5D"/>
    <w:rsid w:val="002F322E"/>
    <w:rsid w:val="002F53D6"/>
    <w:rsid w:val="00300180"/>
    <w:rsid w:val="003028EB"/>
    <w:rsid w:val="00304121"/>
    <w:rsid w:val="00310564"/>
    <w:rsid w:val="00312543"/>
    <w:rsid w:val="00313531"/>
    <w:rsid w:val="003136D3"/>
    <w:rsid w:val="00317750"/>
    <w:rsid w:val="00331A53"/>
    <w:rsid w:val="00332AE6"/>
    <w:rsid w:val="00336F59"/>
    <w:rsid w:val="00340145"/>
    <w:rsid w:val="00345A15"/>
    <w:rsid w:val="0035001C"/>
    <w:rsid w:val="00354597"/>
    <w:rsid w:val="00360649"/>
    <w:rsid w:val="00362064"/>
    <w:rsid w:val="00363ECB"/>
    <w:rsid w:val="0036455B"/>
    <w:rsid w:val="00370956"/>
    <w:rsid w:val="0037126A"/>
    <w:rsid w:val="0037599E"/>
    <w:rsid w:val="00376C28"/>
    <w:rsid w:val="00380215"/>
    <w:rsid w:val="0038635B"/>
    <w:rsid w:val="003904FF"/>
    <w:rsid w:val="00390BD5"/>
    <w:rsid w:val="00392D95"/>
    <w:rsid w:val="00394E31"/>
    <w:rsid w:val="00395C7D"/>
    <w:rsid w:val="003A0F39"/>
    <w:rsid w:val="003A269E"/>
    <w:rsid w:val="003A7A3B"/>
    <w:rsid w:val="003B324D"/>
    <w:rsid w:val="003B4B14"/>
    <w:rsid w:val="003B50E1"/>
    <w:rsid w:val="003B6141"/>
    <w:rsid w:val="003B7882"/>
    <w:rsid w:val="003C14B5"/>
    <w:rsid w:val="003C6949"/>
    <w:rsid w:val="003C7234"/>
    <w:rsid w:val="003C7B84"/>
    <w:rsid w:val="003D1FB7"/>
    <w:rsid w:val="003E3DE6"/>
    <w:rsid w:val="003E6424"/>
    <w:rsid w:val="003E6AF5"/>
    <w:rsid w:val="003E7133"/>
    <w:rsid w:val="003F00E5"/>
    <w:rsid w:val="003F0B42"/>
    <w:rsid w:val="003F1C24"/>
    <w:rsid w:val="003F246A"/>
    <w:rsid w:val="003F4608"/>
    <w:rsid w:val="003F6903"/>
    <w:rsid w:val="00402409"/>
    <w:rsid w:val="0040251A"/>
    <w:rsid w:val="0040253A"/>
    <w:rsid w:val="004067C1"/>
    <w:rsid w:val="004074D8"/>
    <w:rsid w:val="00412D07"/>
    <w:rsid w:val="00413EC0"/>
    <w:rsid w:val="004250C9"/>
    <w:rsid w:val="00427AF7"/>
    <w:rsid w:val="004333CA"/>
    <w:rsid w:val="0043509B"/>
    <w:rsid w:val="0043577D"/>
    <w:rsid w:val="004371F3"/>
    <w:rsid w:val="004420BF"/>
    <w:rsid w:val="00443672"/>
    <w:rsid w:val="00443ECB"/>
    <w:rsid w:val="004526C1"/>
    <w:rsid w:val="00456771"/>
    <w:rsid w:val="004573DA"/>
    <w:rsid w:val="004663E3"/>
    <w:rsid w:val="004664DE"/>
    <w:rsid w:val="00466606"/>
    <w:rsid w:val="004679D5"/>
    <w:rsid w:val="0047184E"/>
    <w:rsid w:val="004747C7"/>
    <w:rsid w:val="00474C10"/>
    <w:rsid w:val="0047558C"/>
    <w:rsid w:val="00475F13"/>
    <w:rsid w:val="00480E9D"/>
    <w:rsid w:val="00485BAC"/>
    <w:rsid w:val="00486708"/>
    <w:rsid w:val="00494198"/>
    <w:rsid w:val="00496940"/>
    <w:rsid w:val="004A2DF1"/>
    <w:rsid w:val="004A38B3"/>
    <w:rsid w:val="004B0E37"/>
    <w:rsid w:val="004B46F5"/>
    <w:rsid w:val="004B487B"/>
    <w:rsid w:val="004B62C9"/>
    <w:rsid w:val="004C2ABA"/>
    <w:rsid w:val="004C31B2"/>
    <w:rsid w:val="004D2810"/>
    <w:rsid w:val="004D35E8"/>
    <w:rsid w:val="004D3AF6"/>
    <w:rsid w:val="004D46D7"/>
    <w:rsid w:val="004E1866"/>
    <w:rsid w:val="004E4DE7"/>
    <w:rsid w:val="004E525F"/>
    <w:rsid w:val="004E6E3B"/>
    <w:rsid w:val="004F1C36"/>
    <w:rsid w:val="004F2718"/>
    <w:rsid w:val="004F7B12"/>
    <w:rsid w:val="0050113A"/>
    <w:rsid w:val="005015DF"/>
    <w:rsid w:val="00504889"/>
    <w:rsid w:val="00505CDC"/>
    <w:rsid w:val="0050728B"/>
    <w:rsid w:val="00510D10"/>
    <w:rsid w:val="00511428"/>
    <w:rsid w:val="00520A29"/>
    <w:rsid w:val="00520C48"/>
    <w:rsid w:val="00521ADB"/>
    <w:rsid w:val="005241D5"/>
    <w:rsid w:val="00527626"/>
    <w:rsid w:val="00531E1D"/>
    <w:rsid w:val="00532FA9"/>
    <w:rsid w:val="005346C1"/>
    <w:rsid w:val="00535633"/>
    <w:rsid w:val="005368B6"/>
    <w:rsid w:val="0053698C"/>
    <w:rsid w:val="00542826"/>
    <w:rsid w:val="00545757"/>
    <w:rsid w:val="0055041A"/>
    <w:rsid w:val="00551581"/>
    <w:rsid w:val="00552073"/>
    <w:rsid w:val="00553500"/>
    <w:rsid w:val="00553ABB"/>
    <w:rsid w:val="00553EC1"/>
    <w:rsid w:val="0055433C"/>
    <w:rsid w:val="00554858"/>
    <w:rsid w:val="00562744"/>
    <w:rsid w:val="005676B5"/>
    <w:rsid w:val="00572E6D"/>
    <w:rsid w:val="00575CD2"/>
    <w:rsid w:val="00582EDC"/>
    <w:rsid w:val="00585901"/>
    <w:rsid w:val="0059315E"/>
    <w:rsid w:val="00593330"/>
    <w:rsid w:val="00595EBD"/>
    <w:rsid w:val="0059667B"/>
    <w:rsid w:val="005978D4"/>
    <w:rsid w:val="005A6B39"/>
    <w:rsid w:val="005B4443"/>
    <w:rsid w:val="005B4B7D"/>
    <w:rsid w:val="005B75BD"/>
    <w:rsid w:val="005C27FF"/>
    <w:rsid w:val="005D467E"/>
    <w:rsid w:val="005D46D4"/>
    <w:rsid w:val="005D69A5"/>
    <w:rsid w:val="005D6D11"/>
    <w:rsid w:val="005D78EF"/>
    <w:rsid w:val="005E0FBC"/>
    <w:rsid w:val="005E1CFF"/>
    <w:rsid w:val="005E30BA"/>
    <w:rsid w:val="005F1000"/>
    <w:rsid w:val="005F1719"/>
    <w:rsid w:val="005F22CC"/>
    <w:rsid w:val="005F3592"/>
    <w:rsid w:val="00600D55"/>
    <w:rsid w:val="00605634"/>
    <w:rsid w:val="00606303"/>
    <w:rsid w:val="00611387"/>
    <w:rsid w:val="006224E7"/>
    <w:rsid w:val="00625773"/>
    <w:rsid w:val="006274F7"/>
    <w:rsid w:val="0063094C"/>
    <w:rsid w:val="00630E1C"/>
    <w:rsid w:val="006312F6"/>
    <w:rsid w:val="00637557"/>
    <w:rsid w:val="00641114"/>
    <w:rsid w:val="006472B9"/>
    <w:rsid w:val="0065020F"/>
    <w:rsid w:val="006519A4"/>
    <w:rsid w:val="0066070C"/>
    <w:rsid w:val="00661807"/>
    <w:rsid w:val="00662789"/>
    <w:rsid w:val="00663940"/>
    <w:rsid w:val="00670849"/>
    <w:rsid w:val="00670EC6"/>
    <w:rsid w:val="00677749"/>
    <w:rsid w:val="00681CD1"/>
    <w:rsid w:val="00684542"/>
    <w:rsid w:val="00686FAD"/>
    <w:rsid w:val="006911B5"/>
    <w:rsid w:val="006950AA"/>
    <w:rsid w:val="00695EA7"/>
    <w:rsid w:val="006A08B3"/>
    <w:rsid w:val="006A1E37"/>
    <w:rsid w:val="006A3929"/>
    <w:rsid w:val="006A5982"/>
    <w:rsid w:val="006A59CC"/>
    <w:rsid w:val="006B53A8"/>
    <w:rsid w:val="006B542C"/>
    <w:rsid w:val="006B7707"/>
    <w:rsid w:val="006B7ACA"/>
    <w:rsid w:val="006C10A4"/>
    <w:rsid w:val="006C1E13"/>
    <w:rsid w:val="006C1F7F"/>
    <w:rsid w:val="006D062B"/>
    <w:rsid w:val="006D0CCD"/>
    <w:rsid w:val="006D455B"/>
    <w:rsid w:val="006E0646"/>
    <w:rsid w:val="006E22EB"/>
    <w:rsid w:val="006E2502"/>
    <w:rsid w:val="006E377E"/>
    <w:rsid w:val="006E3D6D"/>
    <w:rsid w:val="006E3DB7"/>
    <w:rsid w:val="006E491D"/>
    <w:rsid w:val="006F374A"/>
    <w:rsid w:val="006F64D7"/>
    <w:rsid w:val="006F7AE7"/>
    <w:rsid w:val="00701B9A"/>
    <w:rsid w:val="007028CD"/>
    <w:rsid w:val="00702B8E"/>
    <w:rsid w:val="007065AD"/>
    <w:rsid w:val="00711F02"/>
    <w:rsid w:val="0072060E"/>
    <w:rsid w:val="00720E74"/>
    <w:rsid w:val="00723B82"/>
    <w:rsid w:val="00731209"/>
    <w:rsid w:val="0073239A"/>
    <w:rsid w:val="00737907"/>
    <w:rsid w:val="007421DE"/>
    <w:rsid w:val="00742B2E"/>
    <w:rsid w:val="00743052"/>
    <w:rsid w:val="00744679"/>
    <w:rsid w:val="00747A63"/>
    <w:rsid w:val="00751AF5"/>
    <w:rsid w:val="00752FA3"/>
    <w:rsid w:val="00753575"/>
    <w:rsid w:val="007564F0"/>
    <w:rsid w:val="00756EAB"/>
    <w:rsid w:val="00761208"/>
    <w:rsid w:val="00765B56"/>
    <w:rsid w:val="00767DB7"/>
    <w:rsid w:val="00771796"/>
    <w:rsid w:val="00775DB1"/>
    <w:rsid w:val="00783BEF"/>
    <w:rsid w:val="007856C2"/>
    <w:rsid w:val="00786DB7"/>
    <w:rsid w:val="0079086C"/>
    <w:rsid w:val="00796242"/>
    <w:rsid w:val="007975C1"/>
    <w:rsid w:val="00797CBA"/>
    <w:rsid w:val="007A0008"/>
    <w:rsid w:val="007A58ED"/>
    <w:rsid w:val="007A739A"/>
    <w:rsid w:val="007B002B"/>
    <w:rsid w:val="007B288F"/>
    <w:rsid w:val="007B52D4"/>
    <w:rsid w:val="007B728B"/>
    <w:rsid w:val="007C0796"/>
    <w:rsid w:val="007C08E0"/>
    <w:rsid w:val="007C0EBA"/>
    <w:rsid w:val="007C2416"/>
    <w:rsid w:val="007C25CD"/>
    <w:rsid w:val="007C443D"/>
    <w:rsid w:val="007C5B14"/>
    <w:rsid w:val="007C7E1D"/>
    <w:rsid w:val="007D17CD"/>
    <w:rsid w:val="007D3495"/>
    <w:rsid w:val="007D36D8"/>
    <w:rsid w:val="007D62A9"/>
    <w:rsid w:val="007D75B5"/>
    <w:rsid w:val="007D764F"/>
    <w:rsid w:val="007D7DBC"/>
    <w:rsid w:val="007E0AD0"/>
    <w:rsid w:val="007F0708"/>
    <w:rsid w:val="007F242C"/>
    <w:rsid w:val="007F38D4"/>
    <w:rsid w:val="007F6314"/>
    <w:rsid w:val="007F6A88"/>
    <w:rsid w:val="00801189"/>
    <w:rsid w:val="00801DDC"/>
    <w:rsid w:val="00805292"/>
    <w:rsid w:val="00814D7D"/>
    <w:rsid w:val="008172E4"/>
    <w:rsid w:val="00821A5D"/>
    <w:rsid w:val="008317DD"/>
    <w:rsid w:val="008326DD"/>
    <w:rsid w:val="00833D54"/>
    <w:rsid w:val="00837688"/>
    <w:rsid w:val="00837733"/>
    <w:rsid w:val="0084482D"/>
    <w:rsid w:val="008456E2"/>
    <w:rsid w:val="00850315"/>
    <w:rsid w:val="00852CE3"/>
    <w:rsid w:val="008534A8"/>
    <w:rsid w:val="0085407E"/>
    <w:rsid w:val="0085742B"/>
    <w:rsid w:val="0086426A"/>
    <w:rsid w:val="0086502B"/>
    <w:rsid w:val="00865CBE"/>
    <w:rsid w:val="00866293"/>
    <w:rsid w:val="00866D8D"/>
    <w:rsid w:val="00871623"/>
    <w:rsid w:val="008725F6"/>
    <w:rsid w:val="00875619"/>
    <w:rsid w:val="008765A3"/>
    <w:rsid w:val="008814B5"/>
    <w:rsid w:val="00881F8F"/>
    <w:rsid w:val="00881FEA"/>
    <w:rsid w:val="00885359"/>
    <w:rsid w:val="00887B8E"/>
    <w:rsid w:val="00887D00"/>
    <w:rsid w:val="008929AC"/>
    <w:rsid w:val="008A1843"/>
    <w:rsid w:val="008A2FAD"/>
    <w:rsid w:val="008A36FC"/>
    <w:rsid w:val="008A4BF4"/>
    <w:rsid w:val="008A6F24"/>
    <w:rsid w:val="008B028A"/>
    <w:rsid w:val="008B0ABC"/>
    <w:rsid w:val="008B3C1F"/>
    <w:rsid w:val="008B7962"/>
    <w:rsid w:val="008C0A5E"/>
    <w:rsid w:val="008D1B5C"/>
    <w:rsid w:val="008D5150"/>
    <w:rsid w:val="008D6464"/>
    <w:rsid w:val="008D6522"/>
    <w:rsid w:val="008E146C"/>
    <w:rsid w:val="008E1E59"/>
    <w:rsid w:val="008F3789"/>
    <w:rsid w:val="008F4F99"/>
    <w:rsid w:val="00901CA5"/>
    <w:rsid w:val="00903CDF"/>
    <w:rsid w:val="00903FAA"/>
    <w:rsid w:val="00906365"/>
    <w:rsid w:val="00906D9C"/>
    <w:rsid w:val="00910895"/>
    <w:rsid w:val="00913270"/>
    <w:rsid w:val="00922F01"/>
    <w:rsid w:val="00926CF2"/>
    <w:rsid w:val="009321E2"/>
    <w:rsid w:val="009353B6"/>
    <w:rsid w:val="009375CF"/>
    <w:rsid w:val="00944334"/>
    <w:rsid w:val="0094441E"/>
    <w:rsid w:val="009528E3"/>
    <w:rsid w:val="009620E5"/>
    <w:rsid w:val="00962BC6"/>
    <w:rsid w:val="00971118"/>
    <w:rsid w:val="00973C38"/>
    <w:rsid w:val="00977D94"/>
    <w:rsid w:val="00981329"/>
    <w:rsid w:val="00982734"/>
    <w:rsid w:val="00984350"/>
    <w:rsid w:val="009907B6"/>
    <w:rsid w:val="00993803"/>
    <w:rsid w:val="009957E2"/>
    <w:rsid w:val="009969C7"/>
    <w:rsid w:val="009A1475"/>
    <w:rsid w:val="009A4E76"/>
    <w:rsid w:val="009A78FD"/>
    <w:rsid w:val="009B733E"/>
    <w:rsid w:val="009C529F"/>
    <w:rsid w:val="009C7361"/>
    <w:rsid w:val="009C7493"/>
    <w:rsid w:val="009C77B6"/>
    <w:rsid w:val="009D20C4"/>
    <w:rsid w:val="009D59E3"/>
    <w:rsid w:val="009E496D"/>
    <w:rsid w:val="009E6109"/>
    <w:rsid w:val="009F3D40"/>
    <w:rsid w:val="009F62D7"/>
    <w:rsid w:val="00A00244"/>
    <w:rsid w:val="00A0414E"/>
    <w:rsid w:val="00A050EC"/>
    <w:rsid w:val="00A05226"/>
    <w:rsid w:val="00A0717D"/>
    <w:rsid w:val="00A12AFD"/>
    <w:rsid w:val="00A151E4"/>
    <w:rsid w:val="00A17246"/>
    <w:rsid w:val="00A20ED4"/>
    <w:rsid w:val="00A22B7E"/>
    <w:rsid w:val="00A25250"/>
    <w:rsid w:val="00A26413"/>
    <w:rsid w:val="00A26AB1"/>
    <w:rsid w:val="00A26CE1"/>
    <w:rsid w:val="00A34D2E"/>
    <w:rsid w:val="00A4086C"/>
    <w:rsid w:val="00A43532"/>
    <w:rsid w:val="00A44783"/>
    <w:rsid w:val="00A4703A"/>
    <w:rsid w:val="00A5010A"/>
    <w:rsid w:val="00A517D2"/>
    <w:rsid w:val="00A51CF6"/>
    <w:rsid w:val="00A553BE"/>
    <w:rsid w:val="00A558E0"/>
    <w:rsid w:val="00A56A65"/>
    <w:rsid w:val="00A56D15"/>
    <w:rsid w:val="00A700E4"/>
    <w:rsid w:val="00A70B88"/>
    <w:rsid w:val="00A7467B"/>
    <w:rsid w:val="00A75F1E"/>
    <w:rsid w:val="00A76F74"/>
    <w:rsid w:val="00A82EC3"/>
    <w:rsid w:val="00A84103"/>
    <w:rsid w:val="00A84756"/>
    <w:rsid w:val="00A851DC"/>
    <w:rsid w:val="00A85818"/>
    <w:rsid w:val="00A9569F"/>
    <w:rsid w:val="00AA612B"/>
    <w:rsid w:val="00AA68AA"/>
    <w:rsid w:val="00AA77F2"/>
    <w:rsid w:val="00AB0F1E"/>
    <w:rsid w:val="00AB551D"/>
    <w:rsid w:val="00AB6971"/>
    <w:rsid w:val="00AC2766"/>
    <w:rsid w:val="00AC298A"/>
    <w:rsid w:val="00AD309B"/>
    <w:rsid w:val="00AD63C8"/>
    <w:rsid w:val="00AD6E95"/>
    <w:rsid w:val="00AE1926"/>
    <w:rsid w:val="00AE5626"/>
    <w:rsid w:val="00AE7551"/>
    <w:rsid w:val="00AF27BA"/>
    <w:rsid w:val="00AF2AA5"/>
    <w:rsid w:val="00AF7427"/>
    <w:rsid w:val="00B02C9B"/>
    <w:rsid w:val="00B0654C"/>
    <w:rsid w:val="00B0720E"/>
    <w:rsid w:val="00B11F65"/>
    <w:rsid w:val="00B129B6"/>
    <w:rsid w:val="00B141F3"/>
    <w:rsid w:val="00B2569F"/>
    <w:rsid w:val="00B26F64"/>
    <w:rsid w:val="00B31A60"/>
    <w:rsid w:val="00B37E6E"/>
    <w:rsid w:val="00B44C26"/>
    <w:rsid w:val="00B52834"/>
    <w:rsid w:val="00B610DB"/>
    <w:rsid w:val="00B61B68"/>
    <w:rsid w:val="00B625DA"/>
    <w:rsid w:val="00B63B63"/>
    <w:rsid w:val="00B65F14"/>
    <w:rsid w:val="00B70CC8"/>
    <w:rsid w:val="00B73EDB"/>
    <w:rsid w:val="00B74ECA"/>
    <w:rsid w:val="00B75047"/>
    <w:rsid w:val="00B766A9"/>
    <w:rsid w:val="00B80AB8"/>
    <w:rsid w:val="00B81CC2"/>
    <w:rsid w:val="00B87F03"/>
    <w:rsid w:val="00B91511"/>
    <w:rsid w:val="00B94519"/>
    <w:rsid w:val="00B952A0"/>
    <w:rsid w:val="00B95E98"/>
    <w:rsid w:val="00B9739B"/>
    <w:rsid w:val="00B973A4"/>
    <w:rsid w:val="00BA088C"/>
    <w:rsid w:val="00BA169B"/>
    <w:rsid w:val="00BA2E6D"/>
    <w:rsid w:val="00BA3855"/>
    <w:rsid w:val="00BB1AD5"/>
    <w:rsid w:val="00BB3B47"/>
    <w:rsid w:val="00BD032F"/>
    <w:rsid w:val="00BD3E20"/>
    <w:rsid w:val="00BE118D"/>
    <w:rsid w:val="00BE1711"/>
    <w:rsid w:val="00BE17DB"/>
    <w:rsid w:val="00BF05DC"/>
    <w:rsid w:val="00BF0C4F"/>
    <w:rsid w:val="00BF7837"/>
    <w:rsid w:val="00C008D1"/>
    <w:rsid w:val="00C01415"/>
    <w:rsid w:val="00C02179"/>
    <w:rsid w:val="00C0621E"/>
    <w:rsid w:val="00C07569"/>
    <w:rsid w:val="00C07589"/>
    <w:rsid w:val="00C121D4"/>
    <w:rsid w:val="00C13433"/>
    <w:rsid w:val="00C144DB"/>
    <w:rsid w:val="00C20B7B"/>
    <w:rsid w:val="00C24984"/>
    <w:rsid w:val="00C24F8A"/>
    <w:rsid w:val="00C31D3E"/>
    <w:rsid w:val="00C35580"/>
    <w:rsid w:val="00C361EF"/>
    <w:rsid w:val="00C3744F"/>
    <w:rsid w:val="00C435C1"/>
    <w:rsid w:val="00C46777"/>
    <w:rsid w:val="00C54227"/>
    <w:rsid w:val="00C63C4B"/>
    <w:rsid w:val="00C65B43"/>
    <w:rsid w:val="00C73ED1"/>
    <w:rsid w:val="00C74E01"/>
    <w:rsid w:val="00C75DBD"/>
    <w:rsid w:val="00C76236"/>
    <w:rsid w:val="00C82B8D"/>
    <w:rsid w:val="00C82CBC"/>
    <w:rsid w:val="00C85E4B"/>
    <w:rsid w:val="00C91D06"/>
    <w:rsid w:val="00CA1871"/>
    <w:rsid w:val="00CA217E"/>
    <w:rsid w:val="00CB113B"/>
    <w:rsid w:val="00CC059E"/>
    <w:rsid w:val="00CC07A2"/>
    <w:rsid w:val="00CC2865"/>
    <w:rsid w:val="00CC5172"/>
    <w:rsid w:val="00CC7B2A"/>
    <w:rsid w:val="00CD5C02"/>
    <w:rsid w:val="00CD6628"/>
    <w:rsid w:val="00CE0869"/>
    <w:rsid w:val="00CE127F"/>
    <w:rsid w:val="00CE625C"/>
    <w:rsid w:val="00CE7382"/>
    <w:rsid w:val="00CF5064"/>
    <w:rsid w:val="00D0232D"/>
    <w:rsid w:val="00D052FB"/>
    <w:rsid w:val="00D072EA"/>
    <w:rsid w:val="00D1534E"/>
    <w:rsid w:val="00D16581"/>
    <w:rsid w:val="00D16DEC"/>
    <w:rsid w:val="00D2250B"/>
    <w:rsid w:val="00D23BB5"/>
    <w:rsid w:val="00D2590F"/>
    <w:rsid w:val="00D26BA9"/>
    <w:rsid w:val="00D35A13"/>
    <w:rsid w:val="00D37656"/>
    <w:rsid w:val="00D44C29"/>
    <w:rsid w:val="00D56494"/>
    <w:rsid w:val="00D56B09"/>
    <w:rsid w:val="00D60F9D"/>
    <w:rsid w:val="00D615EF"/>
    <w:rsid w:val="00D62B05"/>
    <w:rsid w:val="00D72E64"/>
    <w:rsid w:val="00D80767"/>
    <w:rsid w:val="00D925C2"/>
    <w:rsid w:val="00D93653"/>
    <w:rsid w:val="00D93C9F"/>
    <w:rsid w:val="00D97486"/>
    <w:rsid w:val="00D97D69"/>
    <w:rsid w:val="00DA0622"/>
    <w:rsid w:val="00DB0FFF"/>
    <w:rsid w:val="00DC412A"/>
    <w:rsid w:val="00DC4A96"/>
    <w:rsid w:val="00DD1BBE"/>
    <w:rsid w:val="00DE025F"/>
    <w:rsid w:val="00DE1963"/>
    <w:rsid w:val="00DE3490"/>
    <w:rsid w:val="00DE3A53"/>
    <w:rsid w:val="00DE6BD8"/>
    <w:rsid w:val="00DE73D2"/>
    <w:rsid w:val="00DF074F"/>
    <w:rsid w:val="00DF170C"/>
    <w:rsid w:val="00DF171B"/>
    <w:rsid w:val="00DF249E"/>
    <w:rsid w:val="00DF3408"/>
    <w:rsid w:val="00DF50FF"/>
    <w:rsid w:val="00DF5491"/>
    <w:rsid w:val="00DF7291"/>
    <w:rsid w:val="00E01C30"/>
    <w:rsid w:val="00E023DD"/>
    <w:rsid w:val="00E03B23"/>
    <w:rsid w:val="00E05C9B"/>
    <w:rsid w:val="00E1002E"/>
    <w:rsid w:val="00E10649"/>
    <w:rsid w:val="00E11888"/>
    <w:rsid w:val="00E1759F"/>
    <w:rsid w:val="00E21ABE"/>
    <w:rsid w:val="00E22429"/>
    <w:rsid w:val="00E25AB8"/>
    <w:rsid w:val="00E30115"/>
    <w:rsid w:val="00E3127B"/>
    <w:rsid w:val="00E32907"/>
    <w:rsid w:val="00E32B5B"/>
    <w:rsid w:val="00E3328C"/>
    <w:rsid w:val="00E36D7D"/>
    <w:rsid w:val="00E41E9B"/>
    <w:rsid w:val="00E42883"/>
    <w:rsid w:val="00E45387"/>
    <w:rsid w:val="00E45580"/>
    <w:rsid w:val="00E46D1A"/>
    <w:rsid w:val="00E5518E"/>
    <w:rsid w:val="00E563DF"/>
    <w:rsid w:val="00E56EE7"/>
    <w:rsid w:val="00E62E07"/>
    <w:rsid w:val="00E655B4"/>
    <w:rsid w:val="00E67420"/>
    <w:rsid w:val="00E7049F"/>
    <w:rsid w:val="00E72418"/>
    <w:rsid w:val="00E72DD2"/>
    <w:rsid w:val="00E871F4"/>
    <w:rsid w:val="00E9555C"/>
    <w:rsid w:val="00E9744E"/>
    <w:rsid w:val="00EA0C02"/>
    <w:rsid w:val="00EA6704"/>
    <w:rsid w:val="00EB269C"/>
    <w:rsid w:val="00EB270A"/>
    <w:rsid w:val="00EB4384"/>
    <w:rsid w:val="00EC01F3"/>
    <w:rsid w:val="00EC093D"/>
    <w:rsid w:val="00EC1CDD"/>
    <w:rsid w:val="00EC65E0"/>
    <w:rsid w:val="00EC742F"/>
    <w:rsid w:val="00ED2756"/>
    <w:rsid w:val="00EE1AC6"/>
    <w:rsid w:val="00EE4D3A"/>
    <w:rsid w:val="00EE4E4C"/>
    <w:rsid w:val="00EF306B"/>
    <w:rsid w:val="00EF3AF8"/>
    <w:rsid w:val="00F00633"/>
    <w:rsid w:val="00F00854"/>
    <w:rsid w:val="00F00FC8"/>
    <w:rsid w:val="00F042B1"/>
    <w:rsid w:val="00F0656C"/>
    <w:rsid w:val="00F10C4F"/>
    <w:rsid w:val="00F11D0E"/>
    <w:rsid w:val="00F12DFD"/>
    <w:rsid w:val="00F136EC"/>
    <w:rsid w:val="00F13D6D"/>
    <w:rsid w:val="00F15F7C"/>
    <w:rsid w:val="00F20292"/>
    <w:rsid w:val="00F20DE5"/>
    <w:rsid w:val="00F214E3"/>
    <w:rsid w:val="00F2380D"/>
    <w:rsid w:val="00F23CEC"/>
    <w:rsid w:val="00F243DC"/>
    <w:rsid w:val="00F3187D"/>
    <w:rsid w:val="00F33F9A"/>
    <w:rsid w:val="00F46914"/>
    <w:rsid w:val="00F527D3"/>
    <w:rsid w:val="00F5656F"/>
    <w:rsid w:val="00F608D5"/>
    <w:rsid w:val="00F61E11"/>
    <w:rsid w:val="00F6777C"/>
    <w:rsid w:val="00F67DB1"/>
    <w:rsid w:val="00F7188C"/>
    <w:rsid w:val="00F72EAF"/>
    <w:rsid w:val="00F75E97"/>
    <w:rsid w:val="00F81F5F"/>
    <w:rsid w:val="00F82C01"/>
    <w:rsid w:val="00F82DD9"/>
    <w:rsid w:val="00F83364"/>
    <w:rsid w:val="00F83460"/>
    <w:rsid w:val="00F84598"/>
    <w:rsid w:val="00F85739"/>
    <w:rsid w:val="00F91978"/>
    <w:rsid w:val="00F9396E"/>
    <w:rsid w:val="00FA045A"/>
    <w:rsid w:val="00FA1B73"/>
    <w:rsid w:val="00FA2C0D"/>
    <w:rsid w:val="00FA4879"/>
    <w:rsid w:val="00FB419C"/>
    <w:rsid w:val="00FB4339"/>
    <w:rsid w:val="00FC3428"/>
    <w:rsid w:val="00FC381A"/>
    <w:rsid w:val="00FC6127"/>
    <w:rsid w:val="00FD0114"/>
    <w:rsid w:val="00FD744D"/>
    <w:rsid w:val="00FE0A47"/>
    <w:rsid w:val="00FE3150"/>
    <w:rsid w:val="00FE5E33"/>
    <w:rsid w:val="00FF2180"/>
    <w:rsid w:val="00FF52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6D9BC55D"/>
  <w15:chartTrackingRefBased/>
  <w15:docId w15:val="{DF9DBF99-109D-4505-BC44-77B2B48C33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No Spacing" w:qFormat="1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semiHidden="1" w:uiPriority="37" w:unhideWhenUsed="1"/>
    <w:lsdException w:name="Grid Table 3" w:semiHidden="1" w:uiPriority="39" w:unhideWhenUsed="1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uiPriority="51"/>
    <w:lsdException w:name="Smart Hyperlink" w:uiPriority="52"/>
    <w:lsdException w:name="Hashtag" w:uiPriority="46"/>
    <w:lsdException w:name="Unresolved Mention" w:uiPriority="47"/>
    <w:lsdException w:name="Smart Link" w:semiHidden="1" w:unhideWhenUsed="1"/>
  </w:latentStyles>
  <w:style w:type="paragraph" w:default="1" w:styleId="Normalny">
    <w:name w:val="Normal"/>
    <w:qFormat/>
    <w:rsid w:val="000744F8"/>
    <w:pPr>
      <w:spacing w:after="160" w:line="259" w:lineRule="auto"/>
    </w:pPr>
    <w:rPr>
      <w:sz w:val="22"/>
      <w:szCs w:val="22"/>
      <w:lang w:eastAsia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16318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16318C"/>
  </w:style>
  <w:style w:type="paragraph" w:styleId="Stopka">
    <w:name w:val="footer"/>
    <w:basedOn w:val="Normalny"/>
    <w:link w:val="StopkaZnak"/>
    <w:uiPriority w:val="99"/>
    <w:unhideWhenUsed/>
    <w:rsid w:val="0016318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16318C"/>
  </w:style>
  <w:style w:type="paragraph" w:styleId="redniasiatka1akcent2">
    <w:name w:val="Medium Grid 1 Accent 2"/>
    <w:basedOn w:val="Normalny"/>
    <w:uiPriority w:val="34"/>
    <w:qFormat/>
    <w:rsid w:val="00E7049F"/>
    <w:pPr>
      <w:ind w:left="720"/>
      <w:contextualSpacing/>
    </w:pPr>
  </w:style>
  <w:style w:type="character" w:styleId="Odwoaniedokomentarza">
    <w:name w:val="annotation reference"/>
    <w:uiPriority w:val="99"/>
    <w:semiHidden/>
    <w:unhideWhenUsed/>
    <w:rsid w:val="00276D5A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276D5A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link w:val="Tekstkomentarza"/>
    <w:uiPriority w:val="99"/>
    <w:semiHidden/>
    <w:rsid w:val="00276D5A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276D5A"/>
    <w:rPr>
      <w:b/>
      <w:bCs/>
    </w:rPr>
  </w:style>
  <w:style w:type="character" w:customStyle="1" w:styleId="TematkomentarzaZnak">
    <w:name w:val="Temat komentarza Znak"/>
    <w:link w:val="Tematkomentarza"/>
    <w:uiPriority w:val="99"/>
    <w:semiHidden/>
    <w:rsid w:val="00276D5A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276D5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rsid w:val="00276D5A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CFD2AD5-1C1D-4BB6-B635-4B68DA67C4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686</Words>
  <Characters>4121</Characters>
  <Application>Microsoft Office Word</Application>
  <DocSecurity>0</DocSecurity>
  <Lines>34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zysztof Książek</dc:creator>
  <cp:keywords/>
  <cp:lastModifiedBy>Daniel Rychlewski</cp:lastModifiedBy>
  <cp:revision>2</cp:revision>
  <dcterms:created xsi:type="dcterms:W3CDTF">2023-08-16T06:45:00Z</dcterms:created>
  <dcterms:modified xsi:type="dcterms:W3CDTF">2023-08-16T06:45:00Z</dcterms:modified>
</cp:coreProperties>
</file>